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BCCEE" w14:textId="4009C08D" w:rsidR="002E4335" w:rsidRPr="000B76E6" w:rsidRDefault="002E4335" w:rsidP="00C14860">
      <w:pPr>
        <w:tabs>
          <w:tab w:val="left" w:pos="285"/>
          <w:tab w:val="right" w:pos="9743"/>
        </w:tabs>
        <w:jc w:val="center"/>
        <w:rPr>
          <w:b/>
        </w:rPr>
      </w:pPr>
      <w:r w:rsidRPr="000B76E6">
        <w:rPr>
          <w:b/>
        </w:rPr>
        <w:t>ERASMUS</w:t>
      </w:r>
      <w:r w:rsidR="00B7774A" w:rsidRPr="000B76E6">
        <w:rPr>
          <w:b/>
        </w:rPr>
        <w:t xml:space="preserve"> +</w:t>
      </w:r>
      <w:r w:rsidRPr="000B76E6">
        <w:rPr>
          <w:b/>
        </w:rPr>
        <w:t xml:space="preserve"> </w:t>
      </w:r>
      <w:r w:rsidR="005B20B3" w:rsidRPr="000B76E6">
        <w:rPr>
          <w:b/>
        </w:rPr>
        <w:t xml:space="preserve">ÖĞRENCİ </w:t>
      </w:r>
      <w:r w:rsidRPr="000B76E6">
        <w:rPr>
          <w:b/>
        </w:rPr>
        <w:t>STAJ</w:t>
      </w:r>
      <w:r w:rsidR="00B7774A" w:rsidRPr="000B76E6">
        <w:rPr>
          <w:b/>
        </w:rPr>
        <w:t xml:space="preserve"> </w:t>
      </w:r>
      <w:r w:rsidRPr="000B76E6">
        <w:rPr>
          <w:b/>
        </w:rPr>
        <w:t>HAREKETLİLİĞİ</w:t>
      </w:r>
    </w:p>
    <w:p w14:paraId="76CC9DEB" w14:textId="77777777" w:rsidR="009E1FA6" w:rsidRPr="000B76E6" w:rsidRDefault="00D31B04" w:rsidP="00C14860">
      <w:pPr>
        <w:jc w:val="center"/>
        <w:rPr>
          <w:b/>
        </w:rPr>
      </w:pPr>
      <w:r w:rsidRPr="000B76E6">
        <w:rPr>
          <w:b/>
        </w:rPr>
        <w:t xml:space="preserve">ZORUNLU </w:t>
      </w:r>
      <w:r w:rsidR="005B20B3" w:rsidRPr="000B76E6">
        <w:rPr>
          <w:b/>
        </w:rPr>
        <w:t xml:space="preserve">STAJ </w:t>
      </w:r>
      <w:r w:rsidRPr="000B76E6">
        <w:rPr>
          <w:b/>
        </w:rPr>
        <w:t xml:space="preserve">KAPSAMINDA </w:t>
      </w:r>
      <w:r w:rsidR="00EE406C" w:rsidRPr="000B76E6">
        <w:rPr>
          <w:b/>
        </w:rPr>
        <w:t>BAŞ</w:t>
      </w:r>
      <w:r w:rsidR="009E1FA6" w:rsidRPr="000B76E6">
        <w:rPr>
          <w:b/>
        </w:rPr>
        <w:t xml:space="preserve">VURU İÇİN </w:t>
      </w:r>
    </w:p>
    <w:p w14:paraId="425182C7" w14:textId="01A6518F" w:rsidR="002E4335" w:rsidRPr="000B76E6" w:rsidRDefault="005B20B3" w:rsidP="00C14860">
      <w:pPr>
        <w:jc w:val="center"/>
        <w:rPr>
          <w:b/>
        </w:rPr>
      </w:pPr>
      <w:r w:rsidRPr="000B76E6">
        <w:rPr>
          <w:b/>
        </w:rPr>
        <w:t>ONAY</w:t>
      </w:r>
      <w:r w:rsidR="006901C8" w:rsidRPr="000B76E6">
        <w:rPr>
          <w:b/>
        </w:rPr>
        <w:t xml:space="preserve"> </w:t>
      </w:r>
      <w:r w:rsidR="0035209F">
        <w:rPr>
          <w:b/>
        </w:rPr>
        <w:t xml:space="preserve">VE </w:t>
      </w:r>
      <w:r w:rsidR="00EE406C" w:rsidRPr="000B76E6">
        <w:rPr>
          <w:b/>
        </w:rPr>
        <w:t>TAAH</w:t>
      </w:r>
      <w:r w:rsidR="009E1FA6" w:rsidRPr="000B76E6">
        <w:rPr>
          <w:b/>
        </w:rPr>
        <w:t>H</w:t>
      </w:r>
      <w:r w:rsidR="00EE406C" w:rsidRPr="000B76E6">
        <w:rPr>
          <w:b/>
        </w:rPr>
        <w:t>ÜTNAME BELGESİ</w:t>
      </w:r>
    </w:p>
    <w:p w14:paraId="62EE5197" w14:textId="77777777" w:rsidR="00DD7BEC" w:rsidRPr="000B76E6" w:rsidRDefault="00DD7BEC" w:rsidP="00C14860">
      <w:pPr>
        <w:jc w:val="center"/>
        <w:rPr>
          <w:b/>
        </w:rPr>
      </w:pPr>
    </w:p>
    <w:p w14:paraId="2AE289DE" w14:textId="74230C9B" w:rsidR="009F0C2B" w:rsidRPr="000B76E6" w:rsidRDefault="00BD01F4" w:rsidP="002E4335">
      <w:pPr>
        <w:jc w:val="both"/>
      </w:pPr>
      <w:r w:rsidRPr="000B76E6">
        <w:t xml:space="preserve">Erasmus+ Programı kapsamında </w:t>
      </w:r>
      <w:r w:rsidR="00B754B4" w:rsidRPr="000B76E6">
        <w:t>Staj Hareketliliği faaliyeti</w:t>
      </w:r>
      <w:r w:rsidR="00557BF8">
        <w:t xml:space="preserve">nden yararlanmak üzere </w:t>
      </w:r>
      <w:r w:rsidR="00D149C6" w:rsidRPr="000B76E6">
        <w:t xml:space="preserve">2025 Sözleşme Dönemi </w:t>
      </w:r>
      <w:r w:rsidR="008702CF" w:rsidRPr="000B76E6">
        <w:t xml:space="preserve">ilgili çağrısına yapacağım başvuruda </w:t>
      </w:r>
      <w:r w:rsidR="00A5440F">
        <w:t>b</w:t>
      </w:r>
      <w:r w:rsidR="002A3A3F" w:rsidRPr="000B76E6">
        <w:t>elirtilen</w:t>
      </w:r>
      <w:r w:rsidR="00557BF8">
        <w:t xml:space="preserve"> ve aşağıda </w:t>
      </w:r>
      <w:r w:rsidR="00450D93" w:rsidRPr="000B76E6">
        <w:t xml:space="preserve">detayları sunulan </w:t>
      </w:r>
      <w:r w:rsidR="002A3A3F" w:rsidRPr="000B76E6">
        <w:t>staj faaliyetini</w:t>
      </w:r>
      <w:r w:rsidR="00E80488" w:rsidRPr="000B76E6">
        <w:t xml:space="preserve">, asıl </w:t>
      </w:r>
      <w:r w:rsidR="00676252" w:rsidRPr="000B76E6">
        <w:t>katılımcı</w:t>
      </w:r>
      <w:r w:rsidR="00E80488" w:rsidRPr="000B76E6">
        <w:t xml:space="preserve"> adayı olarak seçildiğim takdirde </w:t>
      </w:r>
      <w:r w:rsidR="002A3A3F" w:rsidRPr="000B76E6">
        <w:t xml:space="preserve">öğrenim programımın bir parçası olarak </w:t>
      </w:r>
      <w:r w:rsidR="00E80488" w:rsidRPr="000B76E6">
        <w:t xml:space="preserve">gerçekleştirmeyi planlıyorum. </w:t>
      </w:r>
      <w:r w:rsidR="00605F4B" w:rsidRPr="000B76E6">
        <w:t>Ö</w:t>
      </w:r>
      <w:r w:rsidR="00605F4B" w:rsidRPr="000B76E6">
        <w:t>ğrenim gördüğüm bölümün</w:t>
      </w:r>
      <w:r w:rsidR="00C874A8" w:rsidRPr="000B76E6">
        <w:t xml:space="preserve">, aşağıda imzası yer alan </w:t>
      </w:r>
      <w:r w:rsidR="00602B36" w:rsidRPr="000B76E6">
        <w:t>“</w:t>
      </w:r>
      <w:r w:rsidR="005F2AD9">
        <w:t>S</w:t>
      </w:r>
      <w:r w:rsidR="00605F4B" w:rsidRPr="000B76E6">
        <w:t xml:space="preserve">taj </w:t>
      </w:r>
      <w:r w:rsidR="005F2AD9">
        <w:t>K</w:t>
      </w:r>
      <w:r w:rsidR="00605F4B" w:rsidRPr="000B76E6">
        <w:t xml:space="preserve">omisyonu </w:t>
      </w:r>
      <w:r w:rsidR="00DC551E">
        <w:t>Y</w:t>
      </w:r>
      <w:r w:rsidR="009F0C2B" w:rsidRPr="000B76E6">
        <w:t xml:space="preserve">etkilisi” </w:t>
      </w:r>
      <w:r w:rsidR="005E64E5" w:rsidRPr="000B76E6">
        <w:t xml:space="preserve">ve </w:t>
      </w:r>
      <w:r w:rsidR="005E64E5" w:rsidRPr="006E7DAA">
        <w:t>“</w:t>
      </w:r>
      <w:r w:rsidR="00DC551E" w:rsidRPr="006E7DAA">
        <w:t>B</w:t>
      </w:r>
      <w:r w:rsidR="005E64E5" w:rsidRPr="006E7DAA">
        <w:t>ölüm</w:t>
      </w:r>
      <w:r w:rsidR="005E64E5" w:rsidRPr="000B76E6">
        <w:t xml:space="preserve"> </w:t>
      </w:r>
      <w:r w:rsidR="00DC551E">
        <w:t>B</w:t>
      </w:r>
      <w:r w:rsidR="005E64E5" w:rsidRPr="000B76E6">
        <w:t xml:space="preserve">aşkanı” </w:t>
      </w:r>
      <w:r w:rsidR="009F0C2B" w:rsidRPr="000B76E6">
        <w:t>tarafından</w:t>
      </w:r>
      <w:r w:rsidR="00605F4B" w:rsidRPr="000B76E6">
        <w:t xml:space="preserve"> </w:t>
      </w:r>
      <w:r w:rsidR="00160BB9" w:rsidRPr="000B76E6">
        <w:t xml:space="preserve">verilen </w:t>
      </w:r>
      <w:r w:rsidR="00605F4B" w:rsidRPr="000B76E6">
        <w:t xml:space="preserve">uygunluk </w:t>
      </w:r>
      <w:r w:rsidR="00605F4B" w:rsidRPr="000B76E6">
        <w:t>onayı</w:t>
      </w:r>
      <w:r w:rsidR="005D75B3" w:rsidRPr="000B76E6">
        <w:t xml:space="preserve"> ile birlikte</w:t>
      </w:r>
      <w:r w:rsidR="00602B36" w:rsidRPr="000B76E6">
        <w:t xml:space="preserve">, </w:t>
      </w:r>
      <w:r w:rsidR="00707905" w:rsidRPr="000B76E6">
        <w:t>i</w:t>
      </w:r>
      <w:r w:rsidR="00F2049B" w:rsidRPr="000B76E6">
        <w:t xml:space="preserve">landa </w:t>
      </w:r>
      <w:r w:rsidR="004F0507" w:rsidRPr="000B76E6">
        <w:t>yer alan d</w:t>
      </w:r>
      <w:r w:rsidR="00FA54FC" w:rsidRPr="000B76E6">
        <w:t>eğerlendirme</w:t>
      </w:r>
      <w:r w:rsidR="007E663A" w:rsidRPr="000B76E6">
        <w:t xml:space="preserve"> ölçütlerinden</w:t>
      </w:r>
      <w:r w:rsidR="008563D8" w:rsidRPr="000B76E6">
        <w:t xml:space="preserve"> biri </w:t>
      </w:r>
      <w:r w:rsidR="00676252" w:rsidRPr="000B76E6">
        <w:t>olan</w:t>
      </w:r>
      <w:r w:rsidR="00EF2A3E" w:rsidRPr="000B76E6">
        <w:t xml:space="preserve"> ve </w:t>
      </w:r>
      <w:r w:rsidR="00EF2A3E" w:rsidRPr="00DC551E">
        <w:rPr>
          <w:b/>
          <w:bCs/>
        </w:rPr>
        <w:t>+5 puan</w:t>
      </w:r>
      <w:r w:rsidR="00A06AB6" w:rsidRPr="000B76E6">
        <w:t xml:space="preserve"> </w:t>
      </w:r>
      <w:r w:rsidR="00EF2A3E" w:rsidRPr="000B76E6">
        <w:t xml:space="preserve">sağlayan </w:t>
      </w:r>
      <w:r w:rsidR="00A06AB6" w:rsidRPr="00DC551E">
        <w:rPr>
          <w:b/>
          <w:bCs/>
        </w:rPr>
        <w:t>“</w:t>
      </w:r>
      <w:r w:rsidR="00676252" w:rsidRPr="00DC551E">
        <w:rPr>
          <w:b/>
          <w:bCs/>
        </w:rPr>
        <w:t>Zorunlu</w:t>
      </w:r>
      <w:r w:rsidR="007E663A" w:rsidRPr="00DC551E">
        <w:rPr>
          <w:b/>
          <w:bCs/>
        </w:rPr>
        <w:t xml:space="preserve"> staj kapsamında başvuru yapma”</w:t>
      </w:r>
      <w:r w:rsidR="00A4097E" w:rsidRPr="000B76E6">
        <w:t xml:space="preserve"> şartını </w:t>
      </w:r>
      <w:r w:rsidR="00887480" w:rsidRPr="000B76E6">
        <w:t>yerine getireceğim</w:t>
      </w:r>
      <w:r w:rsidR="00707905" w:rsidRPr="000B76E6">
        <w:t>e dair beyanımı doğruluyor</w:t>
      </w:r>
      <w:r w:rsidR="00DA45D0" w:rsidRPr="000B76E6">
        <w:t xml:space="preserve">, </w:t>
      </w:r>
      <w:r w:rsidR="009668B9" w:rsidRPr="000B76E6">
        <w:t>katılımcı adayı olarak seçildiğim takdirde</w:t>
      </w:r>
      <w:r w:rsidR="00A63D1E" w:rsidRPr="000B76E6">
        <w:t xml:space="preserve"> </w:t>
      </w:r>
      <w:r w:rsidR="00727EE2" w:rsidRPr="000B76E6">
        <w:t>staj faaliyetin</w:t>
      </w:r>
      <w:r w:rsidR="000B3CA6" w:rsidRPr="000B76E6">
        <w:t>i</w:t>
      </w:r>
      <w:r w:rsidR="006268E2" w:rsidRPr="000B76E6">
        <w:t xml:space="preserve"> </w:t>
      </w:r>
      <w:r w:rsidR="00450D93" w:rsidRPr="000B76E6">
        <w:t xml:space="preserve">sadece </w:t>
      </w:r>
      <w:r w:rsidR="005D2D8C" w:rsidRPr="00151D02">
        <w:rPr>
          <w:b/>
          <w:bCs/>
        </w:rPr>
        <w:t>“Zorunlu Staj”</w:t>
      </w:r>
      <w:r w:rsidR="005D2D8C" w:rsidRPr="000B76E6">
        <w:t xml:space="preserve"> kapsamında gerçekleş</w:t>
      </w:r>
      <w:r w:rsidR="00B327E7" w:rsidRPr="000B76E6">
        <w:t>tirme</w:t>
      </w:r>
      <w:r w:rsidR="00935CA7" w:rsidRPr="000B76E6">
        <w:t xml:space="preserve">yi, işlemlerimi bu doğrultuda yürütmeyi ve tamamlamayı, aksi halde </w:t>
      </w:r>
      <w:r w:rsidR="00CD6C5C" w:rsidRPr="000B76E6">
        <w:t>hareketlilik hakkımın iptal edil</w:t>
      </w:r>
      <w:r w:rsidR="009F4C13" w:rsidRPr="000B76E6">
        <w:t xml:space="preserve">eceğini </w:t>
      </w:r>
      <w:r w:rsidR="00642420" w:rsidRPr="000B76E6">
        <w:t xml:space="preserve">kabul ediyorum. </w:t>
      </w:r>
    </w:p>
    <w:p w14:paraId="5F298060" w14:textId="77777777" w:rsidR="00565BDE" w:rsidRPr="000B76E6" w:rsidRDefault="00565BDE" w:rsidP="00565BDE">
      <w:pPr>
        <w:jc w:val="both"/>
      </w:pPr>
    </w:p>
    <w:p w14:paraId="304AEA99" w14:textId="19FFCBCB" w:rsidR="00BF09BF" w:rsidRPr="00102FB0" w:rsidRDefault="009F5D66" w:rsidP="009F5D66">
      <w:pPr>
        <w:jc w:val="both"/>
      </w:pPr>
      <w:r w:rsidRPr="00102FB0">
        <w:t>Adı Soyadı</w:t>
      </w:r>
      <w:r w:rsidR="00BF09BF" w:rsidRPr="00102FB0">
        <w:t xml:space="preserve">: </w:t>
      </w:r>
    </w:p>
    <w:p w14:paraId="1B143F98" w14:textId="77777777" w:rsidR="00BF09BF" w:rsidRPr="00102FB0" w:rsidRDefault="00BF09BF" w:rsidP="009F5D66">
      <w:pPr>
        <w:jc w:val="both"/>
      </w:pPr>
    </w:p>
    <w:p w14:paraId="5A8A9D95" w14:textId="0539F262" w:rsidR="009F5D66" w:rsidRPr="00102FB0" w:rsidRDefault="009F5D66" w:rsidP="009F5D66">
      <w:pPr>
        <w:jc w:val="both"/>
      </w:pPr>
      <w:r w:rsidRPr="00102FB0">
        <w:t xml:space="preserve">İmza: </w:t>
      </w:r>
    </w:p>
    <w:p w14:paraId="12CC3D1D" w14:textId="77777777" w:rsidR="009F5D66" w:rsidRPr="00102FB0" w:rsidRDefault="009F5D66" w:rsidP="009F5D66">
      <w:pPr>
        <w:jc w:val="both"/>
      </w:pPr>
    </w:p>
    <w:p w14:paraId="0D9CEF03" w14:textId="40514F29" w:rsidR="00110C2C" w:rsidRPr="000B76E6" w:rsidRDefault="009F5D66" w:rsidP="009F5D66">
      <w:pPr>
        <w:jc w:val="both"/>
      </w:pPr>
      <w:r w:rsidRPr="00102FB0">
        <w:t>Tarih:</w:t>
      </w:r>
      <w:r w:rsidRPr="000B76E6">
        <w:t xml:space="preserve"> </w:t>
      </w:r>
      <w:r w:rsidR="002E4335" w:rsidRPr="000B76E6">
        <w:t xml:space="preserve">                                                                                   </w:t>
      </w:r>
    </w:p>
    <w:p w14:paraId="72166141" w14:textId="77777777" w:rsidR="00BF09BF" w:rsidRPr="000B76E6" w:rsidRDefault="00BF09BF" w:rsidP="002E4335">
      <w:pPr>
        <w:jc w:val="both"/>
        <w:rPr>
          <w:b/>
          <w:bCs/>
        </w:rPr>
      </w:pPr>
    </w:p>
    <w:p w14:paraId="3F85FED1" w14:textId="77777777" w:rsidR="003D030E" w:rsidRDefault="003D030E" w:rsidP="00B031AD">
      <w:pPr>
        <w:spacing w:line="360" w:lineRule="auto"/>
        <w:jc w:val="both"/>
        <w:rPr>
          <w:b/>
          <w:bCs/>
        </w:rPr>
      </w:pPr>
    </w:p>
    <w:p w14:paraId="3A1E15ED" w14:textId="64FC5642" w:rsidR="00110C2C" w:rsidRPr="000B76E6" w:rsidRDefault="00110C2C" w:rsidP="00B031AD">
      <w:pPr>
        <w:spacing w:line="360" w:lineRule="auto"/>
        <w:jc w:val="both"/>
        <w:rPr>
          <w:b/>
          <w:bCs/>
        </w:rPr>
      </w:pPr>
      <w:r w:rsidRPr="000B76E6">
        <w:rPr>
          <w:b/>
          <w:bCs/>
        </w:rPr>
        <w:t>Ö</w:t>
      </w:r>
      <w:r w:rsidR="008515DD">
        <w:rPr>
          <w:b/>
          <w:bCs/>
        </w:rPr>
        <w:t>ĞRENCİ BİLGİLERİ</w:t>
      </w:r>
    </w:p>
    <w:p w14:paraId="5C970CCB" w14:textId="2F3BFBA4" w:rsidR="00565BDE" w:rsidRPr="008515DD" w:rsidRDefault="002E4335" w:rsidP="00B031AD">
      <w:pPr>
        <w:spacing w:line="360" w:lineRule="auto"/>
        <w:jc w:val="both"/>
        <w:rPr>
          <w:b/>
          <w:bCs/>
        </w:rPr>
      </w:pPr>
      <w:r w:rsidRPr="008515DD">
        <w:rPr>
          <w:b/>
          <w:bCs/>
        </w:rPr>
        <w:t>Adı Soyadı:</w:t>
      </w:r>
      <w:r w:rsidR="00565BDE" w:rsidRPr="008515DD">
        <w:rPr>
          <w:b/>
          <w:bCs/>
        </w:rPr>
        <w:t xml:space="preserve"> </w:t>
      </w:r>
      <w:r w:rsidRPr="008515DD">
        <w:rPr>
          <w:b/>
          <w:bCs/>
        </w:rPr>
        <w:t xml:space="preserve">                                                                               </w:t>
      </w:r>
    </w:p>
    <w:p w14:paraId="03F29B28" w14:textId="77777777" w:rsidR="00031662" w:rsidRPr="008515DD" w:rsidRDefault="00031662" w:rsidP="00B031AD">
      <w:pPr>
        <w:spacing w:line="360" w:lineRule="auto"/>
        <w:jc w:val="both"/>
        <w:rPr>
          <w:b/>
          <w:bCs/>
        </w:rPr>
      </w:pPr>
      <w:r w:rsidRPr="008515DD">
        <w:rPr>
          <w:b/>
          <w:bCs/>
        </w:rPr>
        <w:t xml:space="preserve">T.C. Kimlik Numarası: </w:t>
      </w:r>
    </w:p>
    <w:p w14:paraId="1C2FF410" w14:textId="19F26AA9" w:rsidR="00565BDE" w:rsidRPr="008515DD" w:rsidRDefault="00565BDE" w:rsidP="00B031AD">
      <w:pPr>
        <w:spacing w:line="360" w:lineRule="auto"/>
        <w:jc w:val="both"/>
      </w:pPr>
      <w:r w:rsidRPr="008515DD">
        <w:rPr>
          <w:b/>
          <w:bCs/>
        </w:rPr>
        <w:t>Öğrenci Numarası:</w:t>
      </w:r>
    </w:p>
    <w:p w14:paraId="3A9EEB23" w14:textId="14C42148" w:rsidR="00DD7BEC" w:rsidRPr="008515DD" w:rsidRDefault="00DD7BEC" w:rsidP="00B031AD">
      <w:pPr>
        <w:tabs>
          <w:tab w:val="left" w:pos="285"/>
          <w:tab w:val="right" w:pos="9743"/>
        </w:tabs>
        <w:spacing w:line="360" w:lineRule="auto"/>
        <w:rPr>
          <w:b/>
          <w:bCs/>
        </w:rPr>
      </w:pPr>
      <w:r w:rsidRPr="008515DD">
        <w:rPr>
          <w:b/>
          <w:bCs/>
        </w:rPr>
        <w:t>Fakülte</w:t>
      </w:r>
      <w:r w:rsidR="00102FB0">
        <w:rPr>
          <w:b/>
          <w:bCs/>
        </w:rPr>
        <w:t>/</w:t>
      </w:r>
      <w:r w:rsidRPr="008515DD">
        <w:rPr>
          <w:b/>
          <w:bCs/>
        </w:rPr>
        <w:t xml:space="preserve">Yüksekokul: </w:t>
      </w:r>
      <w:sdt>
        <w:sdtPr>
          <w:rPr>
            <w:b/>
            <w:bCs/>
          </w:rPr>
          <w:alias w:val="Birim"/>
          <w:tag w:val="Birim"/>
          <w:id w:val="2006622668"/>
          <w:placeholder>
            <w:docPart w:val="EB0910C9FC054232AC8448B99DC42C06"/>
          </w:placeholder>
          <w:showingPlcHdr/>
          <w:dropDownList>
            <w:listItem w:value="Bir öğe seçin."/>
            <w:listItem w:displayText="Bodrum Güzel Sanatlar Fakültesi" w:value="Bodrum Güzel Sanatlar Fakültesi"/>
            <w:listItem w:displayText="Diş Hekimliği Fakütesi" w:value="Diş Hekimliği Fakütesi"/>
            <w:listItem w:displayText="Edebiyat Fakültesi" w:value="Edebiyat Fakültesi"/>
            <w:listItem w:displayText="Eğitim Fakültesi" w:value="Eğitim Fakültesi"/>
            <w:listItem w:displayText="Fen Fakültesi" w:value="Fen Fakültesi"/>
            <w:listItem w:displayText="Fethiye İşletme Fakültesi" w:value="Fethiye İşletme Fakültesi"/>
            <w:listItem w:displayText="Fathiye Sağlık Bilimleri Fakültesi" w:value="Fathiye Sağlık Bilimleri Fakültesi"/>
            <w:listItem w:displayText="Fethiye Ziraat Fakültesi" w:value="Fethiye Ziraat Fakültesi"/>
            <w:listItem w:displayText="İktisadi ve İdari Bilimler Fakültesi" w:value="İktisadi ve İdari Bilimler Fakültesi"/>
            <w:listItem w:displayText="İlahiyat Fakültesi" w:value="İlahiyat Fakültesi"/>
            <w:listItem w:displayText="Milas Veteriner Fakültesi" w:value="Milas Veteriner Fakültesi"/>
            <w:listItem w:displayText="Mimarlık Fakültesi" w:value="Mimarlık Fakültesi"/>
            <w:listItem w:displayText="Mühendislik Fakültesi" w:value="Mühendislik Fakültesi"/>
            <w:listItem w:displayText="Sağlık Bilimleri Fakültesi" w:value="Sağlık Bilimleri Fakültesi"/>
            <w:listItem w:displayText="Spor Bilimleri Fakültesi" w:value="Spor Bilimleri Fakültesi"/>
            <w:listItem w:displayText="Su Ürünleri Fakültesi" w:value="Su Ürünleri Fakültesi"/>
            <w:listItem w:displayText="Tekonoloji Fakültesi" w:value="Tekonoloji Fakültesi"/>
            <w:listItem w:displayText="Tıp Fakültesi" w:value="Tıp Fakültesi"/>
            <w:listItem w:displayText="Turizm Fakültesi" w:value="Turizm Fakültesi"/>
            <w:listItem w:displayText="Dalaman Sivil Havacılık Yüksekokulu" w:value="Dalaman Sivil Havacılık Yüksekokulu"/>
            <w:listItem w:displayText="Seydikemer Uygulamalı Bilimler Yüksekokulu" w:value="Seydikemer Uygulamalı Bilimler Yüksekokulu"/>
            <w:listItem w:displayText="Bodrum Denizcilik Meslek Yüksekokulu " w:value="Bodrum Denizcilik Meslek Yüksekokulu "/>
            <w:listItem w:displayText="Dalaman Meslek Yüksekokulu" w:value="Dalaman Meslek Yüksekokulu"/>
            <w:listItem w:displayText="Datça K. Y. Meslek Yüksekokulu" w:value="Datça K. Y. Meslek Yüksekokulu"/>
            <w:listItem w:displayText="Fethiye A.S.M.K. Meslek Yüksekokulu" w:value="Fethiye A.S.M.K. Meslek Yüksekokulu"/>
            <w:listItem w:displayText="Fethiye Sağlık Hizmetleri Meslek Yüksekokulu" w:value="Fethiye Sağlık Hizmetleri Meslek Yüksekokulu"/>
            <w:listItem w:displayText="Kavaklıdere Ş. M. A. Meslek Yüksekokulu" w:value="Kavaklıdere Ş. M. A. Meslek Yüksekokulu"/>
            <w:listItem w:displayText="Köyceğiz Meslek Yüksekokulu" w:value="Köyceğiz Meslek Yüksekokulu"/>
            <w:listItem w:displayText="Köyceğiz Sağlık Hizmetleri Meslek Yüksekokulu" w:value="Köyceğiz Sağlık Hizmetleri Meslek Yüksekokulu"/>
            <w:listItem w:displayText="Marmaris Turizm Meslek Yüksekokulu" w:value="Marmaris Turizm Meslek Yüksekokulu"/>
            <w:listItem w:displayText="Milas Meslek Yüksekokulu" w:value="Milas Meslek Yüksekokulu"/>
            <w:listItem w:displayText="Muğla Meslek Yüksekokulu" w:value="Muğla Meslek Yüksekokulu"/>
            <w:listItem w:displayText="Ortaca Meslek Yüksekokulu" w:value="Ortaca Meslek Yüksekokulu"/>
            <w:listItem w:displayText="Muğla Sağlık Hizmetleri Meslek Yüksekokulu" w:value="Muğla Sağlık Hizmetleri Meslek Yüksekokulu"/>
            <w:listItem w:displayText="Ula A.K. Meslek Yüksekokulu" w:value="Ula A.K. Meslek Yüksekokulu"/>
            <w:listItem w:displayText="Yatağan Meslek Yüksekokulu" w:value="Yatağan Meslek Yüksekokulu"/>
          </w:dropDownList>
        </w:sdtPr>
        <w:sdtContent>
          <w:r w:rsidR="003501B3" w:rsidRPr="008515DD">
            <w:rPr>
              <w:rStyle w:val="YerTutucuMetni"/>
            </w:rPr>
            <w:t>Bir öğe seçin.</w:t>
          </w:r>
        </w:sdtContent>
      </w:sdt>
    </w:p>
    <w:p w14:paraId="73913EFA" w14:textId="252A6391" w:rsidR="00DD7BEC" w:rsidRPr="000B76E6" w:rsidRDefault="00DD7BEC" w:rsidP="00B031AD">
      <w:pPr>
        <w:spacing w:line="360" w:lineRule="auto"/>
        <w:jc w:val="both"/>
      </w:pPr>
      <w:r w:rsidRPr="008515DD">
        <w:rPr>
          <w:b/>
          <w:bCs/>
        </w:rPr>
        <w:t>Bölüm</w:t>
      </w:r>
      <w:r w:rsidR="003501B3" w:rsidRPr="008515DD">
        <w:rPr>
          <w:b/>
          <w:bCs/>
        </w:rPr>
        <w:t>/Program:</w:t>
      </w:r>
      <w:r w:rsidR="003501B3" w:rsidRPr="000B76E6">
        <w:t xml:space="preserve"> </w:t>
      </w:r>
    </w:p>
    <w:p w14:paraId="7C286DF6" w14:textId="77777777" w:rsidR="003501B3" w:rsidRPr="000B76E6" w:rsidRDefault="003501B3" w:rsidP="002E4335">
      <w:pPr>
        <w:jc w:val="both"/>
      </w:pPr>
    </w:p>
    <w:p w14:paraId="432984A0" w14:textId="1F1BAB18" w:rsidR="00110C2C" w:rsidRPr="000B76E6" w:rsidRDefault="008515DD" w:rsidP="00847F91">
      <w:pPr>
        <w:spacing w:line="360" w:lineRule="auto"/>
        <w:jc w:val="both"/>
        <w:rPr>
          <w:b/>
          <w:bCs/>
        </w:rPr>
      </w:pPr>
      <w:r w:rsidRPr="000B76E6">
        <w:rPr>
          <w:b/>
          <w:bCs/>
        </w:rPr>
        <w:t xml:space="preserve">STAJ FAALİYETİNE İLİŞKİN </w:t>
      </w:r>
      <w:r>
        <w:rPr>
          <w:b/>
          <w:bCs/>
        </w:rPr>
        <w:t>B</w:t>
      </w:r>
      <w:r w:rsidRPr="000B76E6">
        <w:rPr>
          <w:b/>
          <w:bCs/>
        </w:rPr>
        <w:t>İLGİLER</w:t>
      </w:r>
    </w:p>
    <w:p w14:paraId="73826D60" w14:textId="158962E9" w:rsidR="007B5EC4" w:rsidRPr="008515DD" w:rsidRDefault="003501B3" w:rsidP="00847F91">
      <w:pPr>
        <w:spacing w:line="360" w:lineRule="auto"/>
        <w:jc w:val="both"/>
      </w:pPr>
      <w:r w:rsidRPr="000B76E6">
        <w:rPr>
          <w:b/>
          <w:bCs/>
        </w:rPr>
        <w:t>Stajın yapılacağı kurum</w:t>
      </w:r>
      <w:r w:rsidR="00FB3188" w:rsidRPr="000B76E6">
        <w:rPr>
          <w:b/>
          <w:bCs/>
        </w:rPr>
        <w:t>:</w:t>
      </w:r>
    </w:p>
    <w:p w14:paraId="73C76FF1" w14:textId="33924E1D" w:rsidR="003501B3" w:rsidRPr="000B76E6" w:rsidRDefault="007B5EC4" w:rsidP="00847F91">
      <w:pPr>
        <w:spacing w:line="360" w:lineRule="auto"/>
        <w:jc w:val="both"/>
      </w:pPr>
      <w:r w:rsidRPr="000B76E6">
        <w:rPr>
          <w:b/>
          <w:bCs/>
        </w:rPr>
        <w:t xml:space="preserve">Stajın </w:t>
      </w:r>
      <w:r w:rsidR="00FB3188" w:rsidRPr="000B76E6">
        <w:rPr>
          <w:b/>
          <w:bCs/>
        </w:rPr>
        <w:t xml:space="preserve">yapılacağı ülke:  </w:t>
      </w:r>
      <w:r w:rsidR="003501B3" w:rsidRPr="000B76E6">
        <w:rPr>
          <w:b/>
          <w:bCs/>
        </w:rPr>
        <w:t xml:space="preserve"> </w:t>
      </w:r>
    </w:p>
    <w:p w14:paraId="73BAA7F0" w14:textId="77777777" w:rsidR="003501B3" w:rsidRPr="000B76E6" w:rsidRDefault="003501B3" w:rsidP="00847F91">
      <w:pPr>
        <w:spacing w:line="360" w:lineRule="auto"/>
        <w:jc w:val="both"/>
      </w:pPr>
      <w:r w:rsidRPr="000B76E6">
        <w:rPr>
          <w:b/>
          <w:bCs/>
        </w:rPr>
        <w:t>Staj tarihleri:</w:t>
      </w:r>
      <w:r w:rsidRPr="000B76E6">
        <w:t xml:space="preserve"> Başlangıç:  </w:t>
      </w:r>
      <w:sdt>
        <w:sdtPr>
          <w:alias w:val="Ay"/>
          <w:tag w:val="Ay"/>
          <w:id w:val="-1685665529"/>
          <w:placeholder>
            <w:docPart w:val="1C0EAD2B44AB4CCBBFE7D8B7B56212DA"/>
          </w:placeholder>
          <w:showingPlcHdr/>
          <w:dropDownList>
            <w:listItem w:value="Bir öğe seçin."/>
            <w:listItem w:displayText="Ocak" w:value="Ocak"/>
            <w:listItem w:displayText="Şubat" w:value="Şubat"/>
            <w:listItem w:displayText="Mart" w:value="Mart"/>
            <w:listItem w:displayText="Nisan" w:value="Nisan"/>
            <w:listItem w:displayText="Mayıs" w:value="Mayıs"/>
            <w:listItem w:displayText="Haziran" w:value="Haziran"/>
            <w:listItem w:displayText="Temmuz" w:value="Temmuz"/>
            <w:listItem w:displayText="Ağustos" w:value="Ağustos"/>
            <w:listItem w:displayText="Eylül" w:value="Eylül"/>
            <w:listItem w:displayText="Ekim" w:value="Ekim"/>
            <w:listItem w:displayText="Kasım" w:value="Kasım"/>
            <w:listItem w:displayText="Aralık" w:value="Aralık"/>
          </w:dropDownList>
        </w:sdtPr>
        <w:sdtContent>
          <w:r w:rsidRPr="000B76E6">
            <w:rPr>
              <w:rStyle w:val="YerTutucuMetni"/>
            </w:rPr>
            <w:t>Bir öğe seçin.</w:t>
          </w:r>
        </w:sdtContent>
      </w:sdt>
      <w:r w:rsidRPr="000B76E6">
        <w:t xml:space="preserve"> </w:t>
      </w:r>
      <w:sdt>
        <w:sdtPr>
          <w:alias w:val="Yıl"/>
          <w:tag w:val="Yıl"/>
          <w:id w:val="-1565322781"/>
          <w:placeholder>
            <w:docPart w:val="1C0EAD2B44AB4CCBBFE7D8B7B56212DA"/>
          </w:placeholder>
          <w:showingPlcHdr/>
          <w:dropDownList>
            <w:listItem w:value="Bir öğe seçin."/>
            <w:listItem w:displayText="2025" w:value="2025"/>
            <w:listItem w:displayText="2026" w:value="2026"/>
            <w:listItem w:displayText="2027" w:value="2027"/>
            <w:listItem w:displayText="2028" w:value="2028"/>
            <w:listItem w:displayText="2029" w:value="2029"/>
          </w:dropDownList>
        </w:sdtPr>
        <w:sdtContent>
          <w:r w:rsidRPr="000B76E6">
            <w:rPr>
              <w:rStyle w:val="YerTutucuMetni"/>
            </w:rPr>
            <w:t>Bir öğe seçin.</w:t>
          </w:r>
        </w:sdtContent>
      </w:sdt>
      <w:r w:rsidRPr="000B76E6">
        <w:t xml:space="preserve">  Bitiş: </w:t>
      </w:r>
      <w:sdt>
        <w:sdtPr>
          <w:alias w:val="Ay"/>
          <w:tag w:val="Ay"/>
          <w:id w:val="-1088221421"/>
          <w:placeholder>
            <w:docPart w:val="E9750F78B12A4D688696A51FFE9FD566"/>
          </w:placeholder>
          <w:showingPlcHdr/>
          <w:dropDownList>
            <w:listItem w:value="Bir öğe seçin."/>
            <w:listItem w:displayText="Ocak" w:value="Ocak"/>
            <w:listItem w:displayText="Şubat" w:value="Şubat"/>
            <w:listItem w:displayText="Mart" w:value="Mart"/>
            <w:listItem w:displayText="Nisan" w:value="Nisan"/>
            <w:listItem w:displayText="Mayıs" w:value="Mayıs"/>
            <w:listItem w:displayText="Haziran" w:value="Haziran"/>
            <w:listItem w:displayText="Temmuz" w:value="Temmuz"/>
            <w:listItem w:displayText="Ağustos" w:value="Ağustos"/>
            <w:listItem w:displayText="Eylül" w:value="Eylül"/>
            <w:listItem w:displayText="Ekim" w:value="Ekim"/>
            <w:listItem w:displayText="Kasım" w:value="Kasım"/>
            <w:listItem w:displayText="Aralık" w:value="Aralık"/>
          </w:dropDownList>
        </w:sdtPr>
        <w:sdtContent>
          <w:r w:rsidRPr="000B76E6">
            <w:rPr>
              <w:rStyle w:val="YerTutucuMetni"/>
            </w:rPr>
            <w:t>Bir öğe seçin.</w:t>
          </w:r>
        </w:sdtContent>
      </w:sdt>
      <w:r w:rsidRPr="000B76E6">
        <w:t xml:space="preserve"> </w:t>
      </w:r>
      <w:sdt>
        <w:sdtPr>
          <w:alias w:val="Yıl"/>
          <w:tag w:val="Yıl"/>
          <w:id w:val="-1554298000"/>
          <w:placeholder>
            <w:docPart w:val="E9750F78B12A4D688696A51FFE9FD566"/>
          </w:placeholder>
          <w:showingPlcHdr/>
          <w:dropDownList>
            <w:listItem w:value="Bir öğe seçin."/>
            <w:listItem w:displayText="2025" w:value="2025"/>
            <w:listItem w:displayText="2026" w:value="2026"/>
            <w:listItem w:displayText="2027" w:value="2027"/>
            <w:listItem w:displayText="2028" w:value="2028"/>
            <w:listItem w:displayText="2029" w:value="2029"/>
          </w:dropDownList>
        </w:sdtPr>
        <w:sdtEndPr>
          <w:rPr>
            <w:b/>
            <w:bCs/>
          </w:rPr>
        </w:sdtEndPr>
        <w:sdtContent>
          <w:r w:rsidRPr="000B76E6">
            <w:rPr>
              <w:rStyle w:val="YerTutucuMetni"/>
            </w:rPr>
            <w:t>Bir öğe seçin.</w:t>
          </w:r>
        </w:sdtContent>
      </w:sdt>
    </w:p>
    <w:p w14:paraId="039B9130" w14:textId="77777777" w:rsidR="003501B3" w:rsidRPr="000B76E6" w:rsidRDefault="003501B3" w:rsidP="00847F91">
      <w:pPr>
        <w:spacing w:line="360" w:lineRule="auto"/>
        <w:jc w:val="both"/>
      </w:pPr>
      <w:r w:rsidRPr="000B76E6">
        <w:rPr>
          <w:b/>
          <w:bCs/>
        </w:rPr>
        <w:t xml:space="preserve">Staj faaliyetinin amacı/konusu ve içeriği: </w:t>
      </w:r>
    </w:p>
    <w:p w14:paraId="78E3CC56" w14:textId="77777777" w:rsidR="00847F91" w:rsidRDefault="00847F91" w:rsidP="00847F91">
      <w:pPr>
        <w:spacing w:line="360" w:lineRule="auto"/>
        <w:jc w:val="both"/>
        <w:rPr>
          <w:b/>
          <w:bCs/>
        </w:rPr>
      </w:pPr>
    </w:p>
    <w:p w14:paraId="161C1C45" w14:textId="77777777" w:rsidR="00847F91" w:rsidRDefault="00847F91" w:rsidP="00847F91">
      <w:pPr>
        <w:spacing w:line="360" w:lineRule="auto"/>
        <w:jc w:val="both"/>
        <w:rPr>
          <w:b/>
          <w:bCs/>
        </w:rPr>
      </w:pPr>
    </w:p>
    <w:p w14:paraId="5FEDD654" w14:textId="77777777" w:rsidR="00847F91" w:rsidRDefault="00847F91" w:rsidP="00847F91">
      <w:pPr>
        <w:spacing w:line="360" w:lineRule="auto"/>
        <w:jc w:val="both"/>
        <w:rPr>
          <w:b/>
          <w:bCs/>
        </w:rPr>
      </w:pPr>
    </w:p>
    <w:p w14:paraId="4F8A6A03" w14:textId="77777777" w:rsidR="00847F91" w:rsidRPr="000B76E6" w:rsidRDefault="00847F91" w:rsidP="00847F91">
      <w:pPr>
        <w:spacing w:line="360" w:lineRule="auto"/>
        <w:jc w:val="both"/>
        <w:rPr>
          <w:b/>
          <w:bCs/>
        </w:rPr>
      </w:pPr>
    </w:p>
    <w:p w14:paraId="15138C2D" w14:textId="72263445" w:rsidR="00110C2C" w:rsidRPr="000B76E6" w:rsidRDefault="003E2E0B" w:rsidP="00847F91">
      <w:pPr>
        <w:spacing w:line="360" w:lineRule="auto"/>
        <w:jc w:val="both"/>
      </w:pPr>
      <w:r w:rsidRPr="00102FB0">
        <w:rPr>
          <w:b/>
          <w:bCs/>
        </w:rPr>
        <w:t xml:space="preserve">EK: </w:t>
      </w:r>
      <w:r w:rsidR="009431FF" w:rsidRPr="00102FB0">
        <w:t xml:space="preserve">Staj </w:t>
      </w:r>
      <w:r w:rsidR="0008033E" w:rsidRPr="00102FB0">
        <w:t>Kabul Mektubu</w:t>
      </w:r>
    </w:p>
    <w:p w14:paraId="416A057D" w14:textId="77777777" w:rsidR="00F34DBA" w:rsidRDefault="00F34DBA" w:rsidP="00102FB0">
      <w:pPr>
        <w:rPr>
          <w:b/>
          <w:bCs/>
        </w:rPr>
      </w:pPr>
    </w:p>
    <w:p w14:paraId="29F7B21D" w14:textId="77777777" w:rsidR="003D030E" w:rsidRDefault="003D030E" w:rsidP="00102FB0">
      <w:pPr>
        <w:rPr>
          <w:b/>
          <w:bCs/>
        </w:rPr>
      </w:pPr>
    </w:p>
    <w:p w14:paraId="644A290F" w14:textId="0D3E4C09" w:rsidR="004E5D4B" w:rsidRPr="00102FB0" w:rsidRDefault="004E5D4B" w:rsidP="00102FB0">
      <w:pPr>
        <w:rPr>
          <w:b/>
          <w:bCs/>
        </w:rPr>
      </w:pPr>
      <w:r w:rsidRPr="00102FB0">
        <w:rPr>
          <w:b/>
          <w:bCs/>
        </w:rPr>
        <w:t>ONAYLAR</w:t>
      </w:r>
    </w:p>
    <w:p w14:paraId="236C803B" w14:textId="77777777" w:rsidR="004E5D4B" w:rsidRPr="000B76E6" w:rsidRDefault="004E5D4B" w:rsidP="004E5D4B">
      <w:pPr>
        <w:jc w:val="center"/>
        <w:rPr>
          <w:b/>
          <w:bCs/>
          <w:u w:val="single"/>
        </w:rPr>
      </w:pPr>
    </w:p>
    <w:p w14:paraId="35151783" w14:textId="5070C273" w:rsidR="00483228" w:rsidRPr="000B76E6" w:rsidRDefault="00483228" w:rsidP="00483228">
      <w:pPr>
        <w:jc w:val="both"/>
        <w:rPr>
          <w:iCs/>
        </w:rPr>
      </w:pPr>
      <w:r w:rsidRPr="000B76E6">
        <w:t>Erasmus+ Programı kapsamında Staj Hareketliliği faaliyeti gerçekleştirmek üzere</w:t>
      </w:r>
      <w:r w:rsidRPr="000B76E6">
        <w:rPr>
          <w:iCs/>
        </w:rPr>
        <w:t xml:space="preserve"> başvuru yapan bölümümüz öğrencisinin hareketliliğe katılmak üzere seçilmesi halinde</w:t>
      </w:r>
      <w:r w:rsidR="00F86292">
        <w:rPr>
          <w:iCs/>
        </w:rPr>
        <w:t xml:space="preserve">, </w:t>
      </w:r>
      <w:r w:rsidR="00447822">
        <w:rPr>
          <w:iCs/>
        </w:rPr>
        <w:t xml:space="preserve">tarafımıza sunduğu </w:t>
      </w:r>
      <w:r w:rsidR="00A65B47">
        <w:rPr>
          <w:iCs/>
        </w:rPr>
        <w:t>“S</w:t>
      </w:r>
      <w:r w:rsidR="00447822">
        <w:rPr>
          <w:iCs/>
        </w:rPr>
        <w:t xml:space="preserve">taj </w:t>
      </w:r>
      <w:r w:rsidR="00A65B47">
        <w:rPr>
          <w:iCs/>
        </w:rPr>
        <w:t>K</w:t>
      </w:r>
      <w:r w:rsidR="00447822">
        <w:rPr>
          <w:iCs/>
        </w:rPr>
        <w:t xml:space="preserve">abul </w:t>
      </w:r>
      <w:r w:rsidR="00A65B47">
        <w:rPr>
          <w:iCs/>
        </w:rPr>
        <w:t>M</w:t>
      </w:r>
      <w:r w:rsidR="00447822">
        <w:rPr>
          <w:iCs/>
        </w:rPr>
        <w:t>ektubu</w:t>
      </w:r>
      <w:r w:rsidR="00A65B47">
        <w:rPr>
          <w:iCs/>
        </w:rPr>
        <w:t>”</w:t>
      </w:r>
      <w:r w:rsidR="000228AD">
        <w:rPr>
          <w:iCs/>
        </w:rPr>
        <w:t xml:space="preserve"> </w:t>
      </w:r>
      <w:r w:rsidR="00941546">
        <w:rPr>
          <w:iCs/>
        </w:rPr>
        <w:t>ile teyit et</w:t>
      </w:r>
      <w:r w:rsidR="00F86292">
        <w:rPr>
          <w:iCs/>
        </w:rPr>
        <w:t xml:space="preserve">tiği üzere </w:t>
      </w:r>
      <w:r w:rsidRPr="000B76E6">
        <w:rPr>
          <w:iCs/>
        </w:rPr>
        <w:t>gerçekleştirmeyi planladığı ve yukarıda detayları verilen staj faaliyetinin, öğrenim programının zorunlu bir parçası olan ve henüz tamamlamamış olduğu</w:t>
      </w:r>
      <w:r w:rsidR="004E0523">
        <w:rPr>
          <w:iCs/>
        </w:rPr>
        <w:t xml:space="preserve"> </w:t>
      </w:r>
      <w:r w:rsidR="004E0523" w:rsidRPr="004E0523">
        <w:rPr>
          <w:b/>
          <w:bCs/>
          <w:iCs/>
        </w:rPr>
        <w:t>“</w:t>
      </w:r>
      <w:sdt>
        <w:sdtPr>
          <w:rPr>
            <w:b/>
          </w:rPr>
          <w:id w:val="-1836062137"/>
          <w:placeholder>
            <w:docPart w:val="68C2641EB83040FDB81E6E6827DC02CD"/>
          </w:placeholder>
          <w:showingPlcHdr/>
          <w:dropDownList>
            <w:listItem w:value="Bir öğe seçin."/>
            <w:listItem w:displayText="Çeviri Stajı" w:value="Çeviri Stajı"/>
            <w:listItem w:displayText="İşletmelerde Meslek Eğitimi" w:value="İşletmelerde Meslek Eğitimi"/>
            <w:listItem w:displayText="İşyeri Eğitimi" w:value="İşyeri Eğitimi"/>
            <w:listItem w:displayText="Klinik Çalışma" w:value="Klinik Çalışma"/>
            <w:listItem w:displayText="Meslek Stajı" w:value="Meslek Stajı"/>
            <w:listItem w:displayText="Mesleki Uygulama" w:value="Mesleki Uygulama"/>
            <w:listItem w:displayText="Staj" w:value="Staj"/>
            <w:listItem w:displayText="Staj (Büro)" w:value="Staj (Büro)"/>
            <w:listItem w:displayText="Staj (Şantiye)" w:value="Staj (Şantiye)"/>
            <w:listItem w:displayText="Staj (Kış Dönemi)" w:value="Staj (Kış Dönemi)"/>
            <w:listItem w:displayText="Staj (Yaz Dönemi)" w:value="Staj (Yaz Dönemi)"/>
            <w:listItem w:displayText="Summer Practice" w:value="Summer Practice"/>
            <w:listItem w:displayText="Traineeship" w:value="Traineeship"/>
            <w:listItem w:displayText="Yaz Stajı" w:value="Yaz Stajı"/>
          </w:dropDownList>
        </w:sdtPr>
        <w:sdtContent>
          <w:r w:rsidR="006B2EFA" w:rsidRPr="003C7100">
            <w:rPr>
              <w:rStyle w:val="YerTutucuMetni"/>
            </w:rPr>
            <w:t>Bir öğe seçin.</w:t>
          </w:r>
        </w:sdtContent>
      </w:sdt>
      <w:r w:rsidR="004E0523">
        <w:rPr>
          <w:b/>
        </w:rPr>
        <w:t>”</w:t>
      </w:r>
      <w:r w:rsidR="006B2EFA" w:rsidRPr="00165502">
        <w:rPr>
          <w:b/>
        </w:rPr>
        <w:t xml:space="preserve"> </w:t>
      </w:r>
      <w:r w:rsidR="006B2EFA">
        <w:rPr>
          <w:b/>
        </w:rPr>
        <w:t xml:space="preserve"> </w:t>
      </w:r>
      <w:r w:rsidRPr="000B76E6">
        <w:rPr>
          <w:iCs/>
        </w:rPr>
        <w:t xml:space="preserve">kapsamında kabul edilmesi uygundur. Staj faaliyetinin başarılı bir şekilde tamamlanması halinde, hareketlilik öncesi imzalanan Staj Anlaşması ile onaylandığı şekilde ve tanımlanan AKTS karşılığı tanınması sağlanacaktır. </w:t>
      </w:r>
    </w:p>
    <w:p w14:paraId="0AF7D81B" w14:textId="77777777" w:rsidR="00483228" w:rsidRPr="000B76E6" w:rsidRDefault="00483228" w:rsidP="00483228">
      <w:pPr>
        <w:jc w:val="both"/>
        <w:rPr>
          <w:iCs/>
        </w:rPr>
      </w:pPr>
    </w:p>
    <w:p w14:paraId="47A390D3" w14:textId="567A3CF9" w:rsidR="00110C2C" w:rsidRPr="000B76E6" w:rsidRDefault="00110C2C" w:rsidP="00110C2C">
      <w:pPr>
        <w:rPr>
          <w:b/>
          <w:i/>
          <w:iCs/>
        </w:rPr>
      </w:pPr>
      <w:r w:rsidRPr="000B76E6">
        <w:rPr>
          <w:b/>
        </w:rPr>
        <w:t>Bölüm Staj Komisyonu Yetkilisi</w:t>
      </w:r>
      <w:r w:rsidRPr="000B76E6">
        <w:rPr>
          <w:b/>
          <w:i/>
          <w:iCs/>
        </w:rPr>
        <w:t xml:space="preserve">     </w:t>
      </w:r>
    </w:p>
    <w:p w14:paraId="68F7D05B" w14:textId="77777777" w:rsidR="00110C2C" w:rsidRPr="000B76E6" w:rsidRDefault="00110C2C" w:rsidP="00110C2C">
      <w:pPr>
        <w:jc w:val="both"/>
      </w:pPr>
    </w:p>
    <w:p w14:paraId="06012DDF" w14:textId="43249D7E" w:rsidR="00110C2C" w:rsidRPr="000B76E6" w:rsidRDefault="00110C2C" w:rsidP="00351041">
      <w:pPr>
        <w:spacing w:line="360" w:lineRule="auto"/>
        <w:jc w:val="both"/>
      </w:pPr>
      <w:r w:rsidRPr="000B76E6">
        <w:t>Adı Soyadı:</w:t>
      </w:r>
      <w:r w:rsidR="006D17FF" w:rsidRPr="000B76E6">
        <w:t xml:space="preserve"> </w:t>
      </w:r>
      <w:r w:rsidRPr="000B76E6">
        <w:tab/>
      </w:r>
      <w:r w:rsidRPr="000B76E6">
        <w:tab/>
      </w:r>
      <w:r w:rsidRPr="000B76E6">
        <w:tab/>
      </w:r>
      <w:r w:rsidRPr="000B76E6">
        <w:tab/>
      </w:r>
      <w:r w:rsidRPr="000B76E6">
        <w:tab/>
        <w:t xml:space="preserve"> </w:t>
      </w:r>
    </w:p>
    <w:p w14:paraId="76496C52" w14:textId="77777777" w:rsidR="00110C2C" w:rsidRPr="000B76E6" w:rsidRDefault="00110C2C" w:rsidP="00351041">
      <w:pPr>
        <w:spacing w:line="360" w:lineRule="auto"/>
        <w:jc w:val="both"/>
      </w:pPr>
      <w:proofErr w:type="spellStart"/>
      <w:r w:rsidRPr="000B76E6">
        <w:t>Ünvanı</w:t>
      </w:r>
      <w:proofErr w:type="spellEnd"/>
      <w:r w:rsidRPr="000B76E6">
        <w:t xml:space="preserve">: </w:t>
      </w:r>
      <w:r w:rsidRPr="000B76E6">
        <w:tab/>
      </w:r>
      <w:r w:rsidRPr="000B76E6">
        <w:tab/>
      </w:r>
      <w:r w:rsidRPr="000B76E6">
        <w:tab/>
      </w:r>
      <w:r w:rsidRPr="000B76E6">
        <w:tab/>
      </w:r>
      <w:r w:rsidRPr="000B76E6">
        <w:tab/>
      </w:r>
    </w:p>
    <w:p w14:paraId="4A4C458E" w14:textId="77777777" w:rsidR="00F53B9A" w:rsidRPr="000B76E6" w:rsidRDefault="00110C2C" w:rsidP="00351041">
      <w:pPr>
        <w:spacing w:line="360" w:lineRule="auto"/>
        <w:jc w:val="both"/>
      </w:pPr>
      <w:r w:rsidRPr="000B76E6">
        <w:t xml:space="preserve">Görevi: </w:t>
      </w:r>
      <w:r w:rsidRPr="000B76E6">
        <w:tab/>
      </w:r>
    </w:p>
    <w:p w14:paraId="27590FFA" w14:textId="77777777" w:rsidR="00F53B9A" w:rsidRPr="000B76E6" w:rsidRDefault="00F53B9A" w:rsidP="00351041">
      <w:pPr>
        <w:spacing w:line="360" w:lineRule="auto"/>
        <w:jc w:val="both"/>
      </w:pPr>
    </w:p>
    <w:p w14:paraId="1EC6C05D" w14:textId="77777777" w:rsidR="00F53B9A" w:rsidRPr="000B76E6" w:rsidRDefault="00F53B9A" w:rsidP="00351041">
      <w:pPr>
        <w:spacing w:line="360" w:lineRule="auto"/>
        <w:jc w:val="both"/>
      </w:pPr>
      <w:r w:rsidRPr="000B76E6">
        <w:t xml:space="preserve">İmza: </w:t>
      </w:r>
    </w:p>
    <w:p w14:paraId="1254BE61" w14:textId="77777777" w:rsidR="00F53B9A" w:rsidRPr="000B76E6" w:rsidRDefault="00F53B9A" w:rsidP="00351041">
      <w:pPr>
        <w:spacing w:line="360" w:lineRule="auto"/>
        <w:jc w:val="both"/>
      </w:pPr>
      <w:r w:rsidRPr="000B76E6">
        <w:t xml:space="preserve">Tarih: </w:t>
      </w:r>
      <w:r w:rsidRPr="000B76E6">
        <w:tab/>
      </w:r>
    </w:p>
    <w:p w14:paraId="79CD7B59" w14:textId="6B15332C" w:rsidR="00110C2C" w:rsidRPr="000B76E6" w:rsidRDefault="00110C2C" w:rsidP="00110C2C">
      <w:pPr>
        <w:jc w:val="both"/>
      </w:pPr>
      <w:r w:rsidRPr="000B76E6">
        <w:tab/>
      </w:r>
      <w:r w:rsidRPr="000B76E6">
        <w:tab/>
      </w:r>
      <w:r w:rsidRPr="000B76E6">
        <w:tab/>
      </w:r>
      <w:r w:rsidRPr="000B76E6">
        <w:tab/>
        <w:t xml:space="preserve"> </w:t>
      </w:r>
    </w:p>
    <w:p w14:paraId="4B392601" w14:textId="6D6A6A24" w:rsidR="00641292" w:rsidRPr="000B76E6" w:rsidRDefault="00641292" w:rsidP="00641292">
      <w:pPr>
        <w:rPr>
          <w:b/>
        </w:rPr>
      </w:pPr>
      <w:r w:rsidRPr="000B76E6">
        <w:rPr>
          <w:b/>
        </w:rPr>
        <w:t>Bölüm</w:t>
      </w:r>
      <w:r w:rsidR="00483228" w:rsidRPr="000B76E6">
        <w:rPr>
          <w:b/>
        </w:rPr>
        <w:t xml:space="preserve"> B</w:t>
      </w:r>
      <w:r w:rsidRPr="000B76E6">
        <w:rPr>
          <w:b/>
        </w:rPr>
        <w:t xml:space="preserve">aşkanı </w:t>
      </w:r>
      <w:r w:rsidRPr="000B76E6">
        <w:rPr>
          <w:b/>
        </w:rPr>
        <w:tab/>
      </w:r>
      <w:r w:rsidRPr="000B76E6">
        <w:rPr>
          <w:b/>
        </w:rPr>
        <w:tab/>
      </w:r>
      <w:r w:rsidRPr="000B76E6">
        <w:rPr>
          <w:b/>
        </w:rPr>
        <w:tab/>
        <w:t xml:space="preserve"> </w:t>
      </w:r>
    </w:p>
    <w:p w14:paraId="6A73C06A" w14:textId="77777777" w:rsidR="00641292" w:rsidRPr="000B76E6" w:rsidRDefault="00641292" w:rsidP="00641292">
      <w:pPr>
        <w:jc w:val="both"/>
        <w:rPr>
          <w:b/>
        </w:rPr>
      </w:pPr>
    </w:p>
    <w:p w14:paraId="75A98A5B" w14:textId="77777777" w:rsidR="00641292" w:rsidRPr="000B76E6" w:rsidRDefault="00641292" w:rsidP="00351041">
      <w:pPr>
        <w:spacing w:line="360" w:lineRule="auto"/>
        <w:jc w:val="both"/>
      </w:pPr>
      <w:r w:rsidRPr="000B76E6">
        <w:t>Adı Soyadı:</w:t>
      </w:r>
      <w:r w:rsidRPr="000B76E6">
        <w:tab/>
      </w:r>
      <w:r w:rsidRPr="000B76E6">
        <w:tab/>
      </w:r>
      <w:r w:rsidRPr="000B76E6">
        <w:tab/>
      </w:r>
      <w:r w:rsidRPr="000B76E6">
        <w:tab/>
      </w:r>
      <w:r w:rsidRPr="000B76E6">
        <w:tab/>
        <w:t xml:space="preserve"> </w:t>
      </w:r>
    </w:p>
    <w:p w14:paraId="042DBBD3" w14:textId="77777777" w:rsidR="00641292" w:rsidRPr="000B76E6" w:rsidRDefault="00641292" w:rsidP="00351041">
      <w:pPr>
        <w:spacing w:line="360" w:lineRule="auto"/>
        <w:jc w:val="both"/>
      </w:pPr>
      <w:proofErr w:type="spellStart"/>
      <w:r w:rsidRPr="000B76E6">
        <w:t>Ünvanı</w:t>
      </w:r>
      <w:proofErr w:type="spellEnd"/>
      <w:r w:rsidRPr="000B76E6">
        <w:t xml:space="preserve">: </w:t>
      </w:r>
      <w:r w:rsidRPr="000B76E6">
        <w:tab/>
      </w:r>
      <w:r w:rsidRPr="000B76E6">
        <w:tab/>
      </w:r>
      <w:r w:rsidRPr="000B76E6">
        <w:tab/>
      </w:r>
      <w:r w:rsidRPr="000B76E6">
        <w:tab/>
      </w:r>
      <w:r w:rsidRPr="000B76E6">
        <w:tab/>
      </w:r>
    </w:p>
    <w:p w14:paraId="698B3D61" w14:textId="77777777" w:rsidR="00641292" w:rsidRPr="000B76E6" w:rsidRDefault="00641292" w:rsidP="00351041">
      <w:pPr>
        <w:spacing w:line="360" w:lineRule="auto"/>
        <w:jc w:val="both"/>
      </w:pPr>
      <w:r w:rsidRPr="000B76E6">
        <w:t xml:space="preserve">Görevi: </w:t>
      </w:r>
      <w:r w:rsidRPr="000B76E6">
        <w:tab/>
      </w:r>
      <w:r w:rsidRPr="000B76E6">
        <w:tab/>
      </w:r>
      <w:r w:rsidRPr="000B76E6">
        <w:tab/>
      </w:r>
      <w:r w:rsidRPr="000B76E6">
        <w:tab/>
      </w:r>
      <w:r w:rsidRPr="000B76E6">
        <w:tab/>
        <w:t xml:space="preserve"> </w:t>
      </w:r>
    </w:p>
    <w:p w14:paraId="1DBEA721" w14:textId="77777777" w:rsidR="00641292" w:rsidRPr="000B76E6" w:rsidRDefault="00641292" w:rsidP="00351041">
      <w:pPr>
        <w:spacing w:line="360" w:lineRule="auto"/>
        <w:jc w:val="both"/>
      </w:pPr>
    </w:p>
    <w:p w14:paraId="58906B3B" w14:textId="77777777" w:rsidR="00641292" w:rsidRPr="000B76E6" w:rsidRDefault="00641292" w:rsidP="00351041">
      <w:pPr>
        <w:spacing w:line="360" w:lineRule="auto"/>
        <w:jc w:val="both"/>
      </w:pPr>
      <w:r w:rsidRPr="000B76E6">
        <w:t xml:space="preserve">İmza: </w:t>
      </w:r>
      <w:r w:rsidRPr="000B76E6">
        <w:tab/>
      </w:r>
      <w:r w:rsidRPr="000B76E6">
        <w:tab/>
      </w:r>
      <w:r w:rsidRPr="000B76E6">
        <w:tab/>
      </w:r>
      <w:r w:rsidRPr="000B76E6">
        <w:tab/>
      </w:r>
      <w:r w:rsidRPr="000B76E6">
        <w:tab/>
      </w:r>
      <w:r w:rsidRPr="000B76E6">
        <w:tab/>
        <w:t xml:space="preserve"> </w:t>
      </w:r>
    </w:p>
    <w:p w14:paraId="64EBBF95" w14:textId="2BE5EDF6" w:rsidR="00641292" w:rsidRPr="000B76E6" w:rsidRDefault="00641292" w:rsidP="00351041">
      <w:pPr>
        <w:spacing w:line="360" w:lineRule="auto"/>
      </w:pPr>
      <w:r w:rsidRPr="000B76E6">
        <w:t xml:space="preserve">Tarih: </w:t>
      </w:r>
      <w:r w:rsidRPr="000B76E6">
        <w:tab/>
      </w:r>
      <w:r w:rsidRPr="000B76E6">
        <w:tab/>
      </w:r>
      <w:r w:rsidRPr="000B76E6">
        <w:tab/>
      </w:r>
    </w:p>
    <w:p w14:paraId="66ACE35D" w14:textId="77777777" w:rsidR="00BD4544" w:rsidRPr="000B76E6" w:rsidRDefault="00BD4544" w:rsidP="00FC09BA">
      <w:pPr>
        <w:jc w:val="both"/>
      </w:pPr>
    </w:p>
    <w:sectPr w:rsidR="00BD4544" w:rsidRPr="000B76E6" w:rsidSect="00AC32C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AB8D1" w14:textId="77777777" w:rsidR="004F7679" w:rsidRDefault="004F7679" w:rsidP="002142A0">
      <w:r>
        <w:separator/>
      </w:r>
    </w:p>
  </w:endnote>
  <w:endnote w:type="continuationSeparator" w:id="0">
    <w:p w14:paraId="31ECB5C5" w14:textId="77777777" w:rsidR="004F7679" w:rsidRDefault="004F7679" w:rsidP="0021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A6F5C" w14:textId="1AC4FC0E" w:rsidR="00C633D1" w:rsidRPr="00F53B9A" w:rsidRDefault="00CE1F8F" w:rsidP="00F53B9A">
    <w:pPr>
      <w:pStyle w:val="AltBilgi"/>
    </w:pPr>
    <w:r w:rsidRPr="00F53B9A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B6576" w14:textId="77777777" w:rsidR="004F7679" w:rsidRDefault="004F7679" w:rsidP="002142A0">
      <w:r>
        <w:separator/>
      </w:r>
    </w:p>
  </w:footnote>
  <w:footnote w:type="continuationSeparator" w:id="0">
    <w:p w14:paraId="1107D93D" w14:textId="77777777" w:rsidR="004F7679" w:rsidRDefault="004F7679" w:rsidP="00214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D07B" w14:textId="4671467B" w:rsidR="009B5368" w:rsidRDefault="000D75AD" w:rsidP="009B5368">
    <w:pPr>
      <w:pStyle w:val="stBilgi"/>
      <w:tabs>
        <w:tab w:val="clear" w:pos="4536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263B4590" wp14:editId="02A9BB52">
          <wp:simplePos x="0" y="0"/>
          <wp:positionH relativeFrom="margin">
            <wp:align>right</wp:align>
          </wp:positionH>
          <wp:positionV relativeFrom="paragraph">
            <wp:posOffset>-237490</wp:posOffset>
          </wp:positionV>
          <wp:extent cx="1566545" cy="460375"/>
          <wp:effectExtent l="0" t="0" r="0" b="0"/>
          <wp:wrapTight wrapText="bothSides">
            <wp:wrapPolygon edited="0">
              <wp:start x="0" y="0"/>
              <wp:lineTo x="0" y="20557"/>
              <wp:lineTo x="21276" y="20557"/>
              <wp:lineTo x="21276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654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5007">
      <w:rPr>
        <w:noProof/>
      </w:rPr>
      <w:drawing>
        <wp:anchor distT="0" distB="0" distL="114300" distR="114300" simplePos="0" relativeHeight="251659776" behindDoc="1" locked="0" layoutInCell="1" allowOverlap="1" wp14:anchorId="20431CD5" wp14:editId="58CC0602">
          <wp:simplePos x="0" y="0"/>
          <wp:positionH relativeFrom="margin">
            <wp:align>left</wp:align>
          </wp:positionH>
          <wp:positionV relativeFrom="paragraph">
            <wp:posOffset>-325755</wp:posOffset>
          </wp:positionV>
          <wp:extent cx="557530" cy="904875"/>
          <wp:effectExtent l="0" t="0" r="0" b="9525"/>
          <wp:wrapTight wrapText="bothSides">
            <wp:wrapPolygon edited="0">
              <wp:start x="8856" y="0"/>
              <wp:lineTo x="738" y="0"/>
              <wp:lineTo x="0" y="455"/>
              <wp:lineTo x="0" y="20463"/>
              <wp:lineTo x="5904" y="21373"/>
              <wp:lineTo x="14761" y="21373"/>
              <wp:lineTo x="20665" y="18644"/>
              <wp:lineTo x="20665" y="2274"/>
              <wp:lineTo x="18451" y="0"/>
              <wp:lineTo x="13285" y="0"/>
              <wp:lineTo x="8856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53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5368">
      <w:tab/>
    </w:r>
  </w:p>
  <w:p w14:paraId="2417D01F" w14:textId="77777777" w:rsidR="00332F37" w:rsidRDefault="00332F37" w:rsidP="009B5368">
    <w:pPr>
      <w:pStyle w:val="stBilgi"/>
      <w:tabs>
        <w:tab w:val="clear" w:pos="4536"/>
      </w:tabs>
    </w:pPr>
  </w:p>
  <w:p w14:paraId="3A2C9BD5" w14:textId="3AC61B4E" w:rsidR="00005007" w:rsidRDefault="00005007" w:rsidP="009B5368">
    <w:pPr>
      <w:pStyle w:val="stBilgi"/>
      <w:tabs>
        <w:tab w:val="clear" w:pos="4536"/>
      </w:tabs>
    </w:pPr>
  </w:p>
  <w:p w14:paraId="5E213103" w14:textId="24615E74" w:rsidR="00332F37" w:rsidRDefault="00332F37" w:rsidP="009B5368">
    <w:pPr>
      <w:pStyle w:val="stBilgi"/>
      <w:tabs>
        <w:tab w:val="clear" w:pos="453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jCyNDc3MDY0tzBT0lEKTi0uzszPAykwrAUATNT6nywAAAA="/>
  </w:docVars>
  <w:rsids>
    <w:rsidRoot w:val="003171E9"/>
    <w:rsid w:val="00005007"/>
    <w:rsid w:val="00014A37"/>
    <w:rsid w:val="0001506D"/>
    <w:rsid w:val="00016492"/>
    <w:rsid w:val="00020BF0"/>
    <w:rsid w:val="000228AD"/>
    <w:rsid w:val="000255C5"/>
    <w:rsid w:val="00026214"/>
    <w:rsid w:val="00031662"/>
    <w:rsid w:val="00032497"/>
    <w:rsid w:val="00035AC2"/>
    <w:rsid w:val="00035BB7"/>
    <w:rsid w:val="0004339F"/>
    <w:rsid w:val="000453D2"/>
    <w:rsid w:val="00046654"/>
    <w:rsid w:val="00046B1B"/>
    <w:rsid w:val="000472DD"/>
    <w:rsid w:val="00047A71"/>
    <w:rsid w:val="00052237"/>
    <w:rsid w:val="00056760"/>
    <w:rsid w:val="000672CA"/>
    <w:rsid w:val="00071CFC"/>
    <w:rsid w:val="000761F0"/>
    <w:rsid w:val="0007653D"/>
    <w:rsid w:val="0008033E"/>
    <w:rsid w:val="0009437F"/>
    <w:rsid w:val="00095FCA"/>
    <w:rsid w:val="000A2C8A"/>
    <w:rsid w:val="000A2DF7"/>
    <w:rsid w:val="000B3CA6"/>
    <w:rsid w:val="000B76E6"/>
    <w:rsid w:val="000C1FAC"/>
    <w:rsid w:val="000D75AD"/>
    <w:rsid w:val="000D7BBF"/>
    <w:rsid w:val="000D7C6A"/>
    <w:rsid w:val="000E372C"/>
    <w:rsid w:val="000E5A16"/>
    <w:rsid w:val="000E6A53"/>
    <w:rsid w:val="00101C91"/>
    <w:rsid w:val="00102FB0"/>
    <w:rsid w:val="00104A4A"/>
    <w:rsid w:val="00110C2C"/>
    <w:rsid w:val="00115325"/>
    <w:rsid w:val="001219DF"/>
    <w:rsid w:val="00121F19"/>
    <w:rsid w:val="00125869"/>
    <w:rsid w:val="00125B05"/>
    <w:rsid w:val="00134BD3"/>
    <w:rsid w:val="00136788"/>
    <w:rsid w:val="00137CC5"/>
    <w:rsid w:val="001510A6"/>
    <w:rsid w:val="00151ACD"/>
    <w:rsid w:val="00151D02"/>
    <w:rsid w:val="00154B19"/>
    <w:rsid w:val="0015657F"/>
    <w:rsid w:val="00157FC6"/>
    <w:rsid w:val="00160BB9"/>
    <w:rsid w:val="00165502"/>
    <w:rsid w:val="0017543C"/>
    <w:rsid w:val="001872A8"/>
    <w:rsid w:val="001A527D"/>
    <w:rsid w:val="001A5E7F"/>
    <w:rsid w:val="001A634A"/>
    <w:rsid w:val="001A6ED3"/>
    <w:rsid w:val="001A7384"/>
    <w:rsid w:val="001B1486"/>
    <w:rsid w:val="001B6D63"/>
    <w:rsid w:val="001C229E"/>
    <w:rsid w:val="001C499B"/>
    <w:rsid w:val="001D0A3D"/>
    <w:rsid w:val="001D0C56"/>
    <w:rsid w:val="001D262B"/>
    <w:rsid w:val="001D523D"/>
    <w:rsid w:val="001E08C0"/>
    <w:rsid w:val="001E0E1E"/>
    <w:rsid w:val="001E3295"/>
    <w:rsid w:val="001F5658"/>
    <w:rsid w:val="001F7B7B"/>
    <w:rsid w:val="00200570"/>
    <w:rsid w:val="00200F8C"/>
    <w:rsid w:val="00205E76"/>
    <w:rsid w:val="00211FF0"/>
    <w:rsid w:val="002142A0"/>
    <w:rsid w:val="00214BF9"/>
    <w:rsid w:val="00230BCA"/>
    <w:rsid w:val="00234E9B"/>
    <w:rsid w:val="002444CE"/>
    <w:rsid w:val="00245ADC"/>
    <w:rsid w:val="00251CE2"/>
    <w:rsid w:val="00252664"/>
    <w:rsid w:val="0025374C"/>
    <w:rsid w:val="00254A9F"/>
    <w:rsid w:val="00254F12"/>
    <w:rsid w:val="0025613E"/>
    <w:rsid w:val="00262DCA"/>
    <w:rsid w:val="00264426"/>
    <w:rsid w:val="00266029"/>
    <w:rsid w:val="00266597"/>
    <w:rsid w:val="002679E1"/>
    <w:rsid w:val="0027075B"/>
    <w:rsid w:val="00272843"/>
    <w:rsid w:val="00280BD8"/>
    <w:rsid w:val="002861FD"/>
    <w:rsid w:val="00291DAF"/>
    <w:rsid w:val="002924F9"/>
    <w:rsid w:val="00292666"/>
    <w:rsid w:val="0029474C"/>
    <w:rsid w:val="00296CFB"/>
    <w:rsid w:val="002A22F2"/>
    <w:rsid w:val="002A2C8E"/>
    <w:rsid w:val="002A3A3F"/>
    <w:rsid w:val="002A48B1"/>
    <w:rsid w:val="002B16E4"/>
    <w:rsid w:val="002B178F"/>
    <w:rsid w:val="002B1BDE"/>
    <w:rsid w:val="002B6FFA"/>
    <w:rsid w:val="002C0582"/>
    <w:rsid w:val="002D13BB"/>
    <w:rsid w:val="002D33C0"/>
    <w:rsid w:val="002D4F52"/>
    <w:rsid w:val="002D5D84"/>
    <w:rsid w:val="002D6050"/>
    <w:rsid w:val="002D6495"/>
    <w:rsid w:val="002E3248"/>
    <w:rsid w:val="002E4335"/>
    <w:rsid w:val="002F2793"/>
    <w:rsid w:val="002F5933"/>
    <w:rsid w:val="002F60CE"/>
    <w:rsid w:val="002F63A1"/>
    <w:rsid w:val="002F6430"/>
    <w:rsid w:val="002F7004"/>
    <w:rsid w:val="002F7E95"/>
    <w:rsid w:val="00300A5D"/>
    <w:rsid w:val="00301882"/>
    <w:rsid w:val="00303B6A"/>
    <w:rsid w:val="00305FAD"/>
    <w:rsid w:val="00306400"/>
    <w:rsid w:val="003071B5"/>
    <w:rsid w:val="003171E9"/>
    <w:rsid w:val="003203E1"/>
    <w:rsid w:val="003264A6"/>
    <w:rsid w:val="00332F37"/>
    <w:rsid w:val="00333DEE"/>
    <w:rsid w:val="00340353"/>
    <w:rsid w:val="00342CFA"/>
    <w:rsid w:val="00343044"/>
    <w:rsid w:val="00343061"/>
    <w:rsid w:val="0034672C"/>
    <w:rsid w:val="003501B3"/>
    <w:rsid w:val="00351041"/>
    <w:rsid w:val="0035209F"/>
    <w:rsid w:val="00353D2A"/>
    <w:rsid w:val="00366F45"/>
    <w:rsid w:val="0037004B"/>
    <w:rsid w:val="003811E1"/>
    <w:rsid w:val="00384D30"/>
    <w:rsid w:val="003852A1"/>
    <w:rsid w:val="00393DE8"/>
    <w:rsid w:val="003B0E3B"/>
    <w:rsid w:val="003B2A5A"/>
    <w:rsid w:val="003B2C71"/>
    <w:rsid w:val="003B4503"/>
    <w:rsid w:val="003B51B2"/>
    <w:rsid w:val="003B6262"/>
    <w:rsid w:val="003C24AB"/>
    <w:rsid w:val="003C7008"/>
    <w:rsid w:val="003C733E"/>
    <w:rsid w:val="003D030E"/>
    <w:rsid w:val="003D1AE6"/>
    <w:rsid w:val="003D572A"/>
    <w:rsid w:val="003E0D17"/>
    <w:rsid w:val="003E2E0B"/>
    <w:rsid w:val="003F41D5"/>
    <w:rsid w:val="00402016"/>
    <w:rsid w:val="0040246E"/>
    <w:rsid w:val="004028DC"/>
    <w:rsid w:val="00404173"/>
    <w:rsid w:val="00406E66"/>
    <w:rsid w:val="00421D1B"/>
    <w:rsid w:val="00426AA4"/>
    <w:rsid w:val="004313BF"/>
    <w:rsid w:val="00444EC3"/>
    <w:rsid w:val="004459E7"/>
    <w:rsid w:val="0044775D"/>
    <w:rsid w:val="00447822"/>
    <w:rsid w:val="00450D93"/>
    <w:rsid w:val="00450F05"/>
    <w:rsid w:val="0045162E"/>
    <w:rsid w:val="004566E5"/>
    <w:rsid w:val="00461D75"/>
    <w:rsid w:val="00472036"/>
    <w:rsid w:val="00473A15"/>
    <w:rsid w:val="004749D7"/>
    <w:rsid w:val="0047637D"/>
    <w:rsid w:val="00477025"/>
    <w:rsid w:val="00483228"/>
    <w:rsid w:val="00491735"/>
    <w:rsid w:val="00495FD0"/>
    <w:rsid w:val="004A0D26"/>
    <w:rsid w:val="004A27AC"/>
    <w:rsid w:val="004B197E"/>
    <w:rsid w:val="004B1E51"/>
    <w:rsid w:val="004B212B"/>
    <w:rsid w:val="004B345C"/>
    <w:rsid w:val="004C1B33"/>
    <w:rsid w:val="004C3484"/>
    <w:rsid w:val="004C4759"/>
    <w:rsid w:val="004D0746"/>
    <w:rsid w:val="004D4217"/>
    <w:rsid w:val="004D44CE"/>
    <w:rsid w:val="004D4F02"/>
    <w:rsid w:val="004D5843"/>
    <w:rsid w:val="004D7955"/>
    <w:rsid w:val="004E0523"/>
    <w:rsid w:val="004E1F0B"/>
    <w:rsid w:val="004E26D5"/>
    <w:rsid w:val="004E4254"/>
    <w:rsid w:val="004E476A"/>
    <w:rsid w:val="004E4DEE"/>
    <w:rsid w:val="004E5D4B"/>
    <w:rsid w:val="004F00AC"/>
    <w:rsid w:val="004F0507"/>
    <w:rsid w:val="004F255A"/>
    <w:rsid w:val="004F7679"/>
    <w:rsid w:val="00501D03"/>
    <w:rsid w:val="00511047"/>
    <w:rsid w:val="00517B89"/>
    <w:rsid w:val="00517DDD"/>
    <w:rsid w:val="0052352E"/>
    <w:rsid w:val="005239BC"/>
    <w:rsid w:val="00525872"/>
    <w:rsid w:val="005301B6"/>
    <w:rsid w:val="00530E63"/>
    <w:rsid w:val="00531B02"/>
    <w:rsid w:val="005334F8"/>
    <w:rsid w:val="00533CE6"/>
    <w:rsid w:val="0053519D"/>
    <w:rsid w:val="005363DB"/>
    <w:rsid w:val="00537BD9"/>
    <w:rsid w:val="00542A3A"/>
    <w:rsid w:val="00546391"/>
    <w:rsid w:val="005506F8"/>
    <w:rsid w:val="005527DF"/>
    <w:rsid w:val="00557BF8"/>
    <w:rsid w:val="005641E7"/>
    <w:rsid w:val="00565BDE"/>
    <w:rsid w:val="00571E3F"/>
    <w:rsid w:val="0057334D"/>
    <w:rsid w:val="005735D7"/>
    <w:rsid w:val="0058125A"/>
    <w:rsid w:val="005863D0"/>
    <w:rsid w:val="005903A6"/>
    <w:rsid w:val="00591069"/>
    <w:rsid w:val="00594A5E"/>
    <w:rsid w:val="005970D5"/>
    <w:rsid w:val="005A4466"/>
    <w:rsid w:val="005B0F58"/>
    <w:rsid w:val="005B20B3"/>
    <w:rsid w:val="005B43FB"/>
    <w:rsid w:val="005B587C"/>
    <w:rsid w:val="005C06FD"/>
    <w:rsid w:val="005D2D8C"/>
    <w:rsid w:val="005D75B3"/>
    <w:rsid w:val="005E0ED4"/>
    <w:rsid w:val="005E538D"/>
    <w:rsid w:val="005E64E5"/>
    <w:rsid w:val="005F091E"/>
    <w:rsid w:val="005F16D7"/>
    <w:rsid w:val="005F2AD9"/>
    <w:rsid w:val="005F63D5"/>
    <w:rsid w:val="005F702C"/>
    <w:rsid w:val="00602B36"/>
    <w:rsid w:val="00603953"/>
    <w:rsid w:val="00605F4B"/>
    <w:rsid w:val="0060675B"/>
    <w:rsid w:val="00610DA1"/>
    <w:rsid w:val="00612A0E"/>
    <w:rsid w:val="00612CBE"/>
    <w:rsid w:val="006140AD"/>
    <w:rsid w:val="006267AD"/>
    <w:rsid w:val="006268E2"/>
    <w:rsid w:val="00637095"/>
    <w:rsid w:val="00641292"/>
    <w:rsid w:val="0064188F"/>
    <w:rsid w:val="00642420"/>
    <w:rsid w:val="006476BD"/>
    <w:rsid w:val="00650E8E"/>
    <w:rsid w:val="006571AE"/>
    <w:rsid w:val="006612DB"/>
    <w:rsid w:val="0067068A"/>
    <w:rsid w:val="00670E23"/>
    <w:rsid w:val="00674E60"/>
    <w:rsid w:val="006751A9"/>
    <w:rsid w:val="00675533"/>
    <w:rsid w:val="00676252"/>
    <w:rsid w:val="00676865"/>
    <w:rsid w:val="006901C8"/>
    <w:rsid w:val="006924E5"/>
    <w:rsid w:val="006A1E40"/>
    <w:rsid w:val="006A490E"/>
    <w:rsid w:val="006A6465"/>
    <w:rsid w:val="006B2EFA"/>
    <w:rsid w:val="006B5F6E"/>
    <w:rsid w:val="006C1084"/>
    <w:rsid w:val="006C23F3"/>
    <w:rsid w:val="006C37BD"/>
    <w:rsid w:val="006C529E"/>
    <w:rsid w:val="006D0068"/>
    <w:rsid w:val="006D0921"/>
    <w:rsid w:val="006D0BE9"/>
    <w:rsid w:val="006D17FF"/>
    <w:rsid w:val="006D5879"/>
    <w:rsid w:val="006E2B62"/>
    <w:rsid w:val="006E4A62"/>
    <w:rsid w:val="006E7DAA"/>
    <w:rsid w:val="006F38DB"/>
    <w:rsid w:val="006F5F50"/>
    <w:rsid w:val="0070157C"/>
    <w:rsid w:val="00704C8C"/>
    <w:rsid w:val="00705AB4"/>
    <w:rsid w:val="00707905"/>
    <w:rsid w:val="00711E36"/>
    <w:rsid w:val="007170AB"/>
    <w:rsid w:val="00717DEC"/>
    <w:rsid w:val="00725149"/>
    <w:rsid w:val="0072546E"/>
    <w:rsid w:val="00727AAE"/>
    <w:rsid w:val="00727EE2"/>
    <w:rsid w:val="0073337C"/>
    <w:rsid w:val="00760060"/>
    <w:rsid w:val="007608AF"/>
    <w:rsid w:val="00764685"/>
    <w:rsid w:val="00767ECA"/>
    <w:rsid w:val="00774461"/>
    <w:rsid w:val="007839B9"/>
    <w:rsid w:val="00783B08"/>
    <w:rsid w:val="00783CAC"/>
    <w:rsid w:val="00784C22"/>
    <w:rsid w:val="00784DD6"/>
    <w:rsid w:val="00786147"/>
    <w:rsid w:val="007911B9"/>
    <w:rsid w:val="00791588"/>
    <w:rsid w:val="00791758"/>
    <w:rsid w:val="00796684"/>
    <w:rsid w:val="007A262F"/>
    <w:rsid w:val="007A4C95"/>
    <w:rsid w:val="007A5DAF"/>
    <w:rsid w:val="007A60DE"/>
    <w:rsid w:val="007B1564"/>
    <w:rsid w:val="007B5EC4"/>
    <w:rsid w:val="007C6922"/>
    <w:rsid w:val="007D0127"/>
    <w:rsid w:val="007D04B2"/>
    <w:rsid w:val="007D1E4E"/>
    <w:rsid w:val="007D3AC5"/>
    <w:rsid w:val="007D58F3"/>
    <w:rsid w:val="007D7E60"/>
    <w:rsid w:val="007E1729"/>
    <w:rsid w:val="007E232D"/>
    <w:rsid w:val="007E6426"/>
    <w:rsid w:val="007E663A"/>
    <w:rsid w:val="007F18FB"/>
    <w:rsid w:val="007F3114"/>
    <w:rsid w:val="007F4004"/>
    <w:rsid w:val="007F4F00"/>
    <w:rsid w:val="007F525D"/>
    <w:rsid w:val="00800203"/>
    <w:rsid w:val="00800A84"/>
    <w:rsid w:val="00817B45"/>
    <w:rsid w:val="00825F6C"/>
    <w:rsid w:val="00826EF5"/>
    <w:rsid w:val="00827678"/>
    <w:rsid w:val="008337D7"/>
    <w:rsid w:val="00833AFB"/>
    <w:rsid w:val="008349A7"/>
    <w:rsid w:val="00835AA8"/>
    <w:rsid w:val="0084403A"/>
    <w:rsid w:val="00846AC6"/>
    <w:rsid w:val="00847F91"/>
    <w:rsid w:val="008515DD"/>
    <w:rsid w:val="00852375"/>
    <w:rsid w:val="00854020"/>
    <w:rsid w:val="008563D8"/>
    <w:rsid w:val="00861240"/>
    <w:rsid w:val="00861E36"/>
    <w:rsid w:val="008702CF"/>
    <w:rsid w:val="00870665"/>
    <w:rsid w:val="00884383"/>
    <w:rsid w:val="00887480"/>
    <w:rsid w:val="008A2856"/>
    <w:rsid w:val="008A2C14"/>
    <w:rsid w:val="008A2E93"/>
    <w:rsid w:val="008B566F"/>
    <w:rsid w:val="008B78E9"/>
    <w:rsid w:val="008C00B6"/>
    <w:rsid w:val="008C60D8"/>
    <w:rsid w:val="008D2047"/>
    <w:rsid w:val="008E1191"/>
    <w:rsid w:val="008E40A5"/>
    <w:rsid w:val="008E6439"/>
    <w:rsid w:val="008F18C7"/>
    <w:rsid w:val="008F4BE7"/>
    <w:rsid w:val="008F593B"/>
    <w:rsid w:val="008F6108"/>
    <w:rsid w:val="0090653D"/>
    <w:rsid w:val="00907835"/>
    <w:rsid w:val="009121E7"/>
    <w:rsid w:val="00917F6F"/>
    <w:rsid w:val="00922A74"/>
    <w:rsid w:val="009231FA"/>
    <w:rsid w:val="00923ABE"/>
    <w:rsid w:val="00923AEB"/>
    <w:rsid w:val="0092468B"/>
    <w:rsid w:val="0093583F"/>
    <w:rsid w:val="00935CA7"/>
    <w:rsid w:val="009400A5"/>
    <w:rsid w:val="00941546"/>
    <w:rsid w:val="009431FF"/>
    <w:rsid w:val="00946A00"/>
    <w:rsid w:val="00961006"/>
    <w:rsid w:val="00961216"/>
    <w:rsid w:val="00961901"/>
    <w:rsid w:val="0096226E"/>
    <w:rsid w:val="009657A7"/>
    <w:rsid w:val="00965929"/>
    <w:rsid w:val="009668B9"/>
    <w:rsid w:val="00986821"/>
    <w:rsid w:val="00987CDC"/>
    <w:rsid w:val="00996115"/>
    <w:rsid w:val="009A539B"/>
    <w:rsid w:val="009B42F0"/>
    <w:rsid w:val="009B5368"/>
    <w:rsid w:val="009C0BD6"/>
    <w:rsid w:val="009D139E"/>
    <w:rsid w:val="009D3B5A"/>
    <w:rsid w:val="009D46A5"/>
    <w:rsid w:val="009D5D6A"/>
    <w:rsid w:val="009D6833"/>
    <w:rsid w:val="009D78E9"/>
    <w:rsid w:val="009E1FA6"/>
    <w:rsid w:val="009E2E93"/>
    <w:rsid w:val="009E5654"/>
    <w:rsid w:val="009F0C2B"/>
    <w:rsid w:val="009F2151"/>
    <w:rsid w:val="009F3C41"/>
    <w:rsid w:val="009F4982"/>
    <w:rsid w:val="009F4C13"/>
    <w:rsid w:val="009F5D66"/>
    <w:rsid w:val="00A0007C"/>
    <w:rsid w:val="00A02E7A"/>
    <w:rsid w:val="00A06AB6"/>
    <w:rsid w:val="00A07F94"/>
    <w:rsid w:val="00A1079A"/>
    <w:rsid w:val="00A11D20"/>
    <w:rsid w:val="00A14253"/>
    <w:rsid w:val="00A142F8"/>
    <w:rsid w:val="00A35090"/>
    <w:rsid w:val="00A3646D"/>
    <w:rsid w:val="00A3766B"/>
    <w:rsid w:val="00A40567"/>
    <w:rsid w:val="00A4097E"/>
    <w:rsid w:val="00A466F0"/>
    <w:rsid w:val="00A53378"/>
    <w:rsid w:val="00A5440F"/>
    <w:rsid w:val="00A54CD7"/>
    <w:rsid w:val="00A55DE2"/>
    <w:rsid w:val="00A6007F"/>
    <w:rsid w:val="00A61FC3"/>
    <w:rsid w:val="00A623D2"/>
    <w:rsid w:val="00A63D1E"/>
    <w:rsid w:val="00A65539"/>
    <w:rsid w:val="00A65B47"/>
    <w:rsid w:val="00A70B3E"/>
    <w:rsid w:val="00A70DE9"/>
    <w:rsid w:val="00A76115"/>
    <w:rsid w:val="00A77B67"/>
    <w:rsid w:val="00A8070B"/>
    <w:rsid w:val="00A826DA"/>
    <w:rsid w:val="00A876A2"/>
    <w:rsid w:val="00A87F1D"/>
    <w:rsid w:val="00A9161C"/>
    <w:rsid w:val="00A94C0A"/>
    <w:rsid w:val="00A96A2D"/>
    <w:rsid w:val="00AA0AB9"/>
    <w:rsid w:val="00AA294C"/>
    <w:rsid w:val="00AA5BDB"/>
    <w:rsid w:val="00AA631C"/>
    <w:rsid w:val="00AA7F8A"/>
    <w:rsid w:val="00AB0BAA"/>
    <w:rsid w:val="00AB0D2D"/>
    <w:rsid w:val="00AC32CF"/>
    <w:rsid w:val="00AD4EA6"/>
    <w:rsid w:val="00AD620B"/>
    <w:rsid w:val="00AD723D"/>
    <w:rsid w:val="00AE3674"/>
    <w:rsid w:val="00AE74BA"/>
    <w:rsid w:val="00AF2C9B"/>
    <w:rsid w:val="00B015BA"/>
    <w:rsid w:val="00B031AD"/>
    <w:rsid w:val="00B051A1"/>
    <w:rsid w:val="00B06B4D"/>
    <w:rsid w:val="00B1265C"/>
    <w:rsid w:val="00B16F67"/>
    <w:rsid w:val="00B2146F"/>
    <w:rsid w:val="00B24F02"/>
    <w:rsid w:val="00B26690"/>
    <w:rsid w:val="00B3153B"/>
    <w:rsid w:val="00B327E7"/>
    <w:rsid w:val="00B33CBE"/>
    <w:rsid w:val="00B42668"/>
    <w:rsid w:val="00B46147"/>
    <w:rsid w:val="00B55517"/>
    <w:rsid w:val="00B57916"/>
    <w:rsid w:val="00B60147"/>
    <w:rsid w:val="00B642DA"/>
    <w:rsid w:val="00B64DFB"/>
    <w:rsid w:val="00B66080"/>
    <w:rsid w:val="00B679DC"/>
    <w:rsid w:val="00B70A50"/>
    <w:rsid w:val="00B75103"/>
    <w:rsid w:val="00B754B4"/>
    <w:rsid w:val="00B7774A"/>
    <w:rsid w:val="00B81621"/>
    <w:rsid w:val="00B83517"/>
    <w:rsid w:val="00B93CC8"/>
    <w:rsid w:val="00BA16FA"/>
    <w:rsid w:val="00BA2206"/>
    <w:rsid w:val="00BA2E5A"/>
    <w:rsid w:val="00BA638B"/>
    <w:rsid w:val="00BB0410"/>
    <w:rsid w:val="00BC0D0A"/>
    <w:rsid w:val="00BC69D8"/>
    <w:rsid w:val="00BC6E71"/>
    <w:rsid w:val="00BC6FE0"/>
    <w:rsid w:val="00BD01F4"/>
    <w:rsid w:val="00BD4544"/>
    <w:rsid w:val="00BD5E74"/>
    <w:rsid w:val="00BD69D2"/>
    <w:rsid w:val="00BF04B9"/>
    <w:rsid w:val="00BF09BF"/>
    <w:rsid w:val="00C00D93"/>
    <w:rsid w:val="00C02E40"/>
    <w:rsid w:val="00C04CDA"/>
    <w:rsid w:val="00C14860"/>
    <w:rsid w:val="00C15786"/>
    <w:rsid w:val="00C2211A"/>
    <w:rsid w:val="00C32619"/>
    <w:rsid w:val="00C32AE2"/>
    <w:rsid w:val="00C346F7"/>
    <w:rsid w:val="00C35003"/>
    <w:rsid w:val="00C3732B"/>
    <w:rsid w:val="00C37F2E"/>
    <w:rsid w:val="00C4235D"/>
    <w:rsid w:val="00C4354D"/>
    <w:rsid w:val="00C472D0"/>
    <w:rsid w:val="00C51823"/>
    <w:rsid w:val="00C54D5A"/>
    <w:rsid w:val="00C61626"/>
    <w:rsid w:val="00C633D1"/>
    <w:rsid w:val="00C65119"/>
    <w:rsid w:val="00C653F6"/>
    <w:rsid w:val="00C6587E"/>
    <w:rsid w:val="00C811DA"/>
    <w:rsid w:val="00C81BD3"/>
    <w:rsid w:val="00C85F27"/>
    <w:rsid w:val="00C874A8"/>
    <w:rsid w:val="00C9242D"/>
    <w:rsid w:val="00C96597"/>
    <w:rsid w:val="00C96746"/>
    <w:rsid w:val="00CA2659"/>
    <w:rsid w:val="00CB1EDF"/>
    <w:rsid w:val="00CB2EF1"/>
    <w:rsid w:val="00CC54B4"/>
    <w:rsid w:val="00CD4728"/>
    <w:rsid w:val="00CD6C5C"/>
    <w:rsid w:val="00CE1F8F"/>
    <w:rsid w:val="00CE263B"/>
    <w:rsid w:val="00CE28DA"/>
    <w:rsid w:val="00CF15E6"/>
    <w:rsid w:val="00CF2C30"/>
    <w:rsid w:val="00CF370C"/>
    <w:rsid w:val="00CF6B42"/>
    <w:rsid w:val="00CF6D44"/>
    <w:rsid w:val="00D0580E"/>
    <w:rsid w:val="00D06CE5"/>
    <w:rsid w:val="00D07050"/>
    <w:rsid w:val="00D079AE"/>
    <w:rsid w:val="00D12292"/>
    <w:rsid w:val="00D149C6"/>
    <w:rsid w:val="00D20BB9"/>
    <w:rsid w:val="00D31B04"/>
    <w:rsid w:val="00D32C3B"/>
    <w:rsid w:val="00D3388A"/>
    <w:rsid w:val="00D44DBF"/>
    <w:rsid w:val="00D512DE"/>
    <w:rsid w:val="00D521A7"/>
    <w:rsid w:val="00D54A34"/>
    <w:rsid w:val="00D56590"/>
    <w:rsid w:val="00D5774B"/>
    <w:rsid w:val="00D6025C"/>
    <w:rsid w:val="00D67374"/>
    <w:rsid w:val="00D72830"/>
    <w:rsid w:val="00D734E7"/>
    <w:rsid w:val="00D81881"/>
    <w:rsid w:val="00D8517B"/>
    <w:rsid w:val="00D92E00"/>
    <w:rsid w:val="00D958C7"/>
    <w:rsid w:val="00DA1242"/>
    <w:rsid w:val="00DA45D0"/>
    <w:rsid w:val="00DA4C2B"/>
    <w:rsid w:val="00DA5A04"/>
    <w:rsid w:val="00DB4710"/>
    <w:rsid w:val="00DB7584"/>
    <w:rsid w:val="00DC1DE9"/>
    <w:rsid w:val="00DC311E"/>
    <w:rsid w:val="00DC4867"/>
    <w:rsid w:val="00DC551E"/>
    <w:rsid w:val="00DC73FA"/>
    <w:rsid w:val="00DD5168"/>
    <w:rsid w:val="00DD5F12"/>
    <w:rsid w:val="00DD7BEC"/>
    <w:rsid w:val="00DE00FF"/>
    <w:rsid w:val="00DE1091"/>
    <w:rsid w:val="00DE77ED"/>
    <w:rsid w:val="00E00FF8"/>
    <w:rsid w:val="00E059D0"/>
    <w:rsid w:val="00E06878"/>
    <w:rsid w:val="00E0787B"/>
    <w:rsid w:val="00E10758"/>
    <w:rsid w:val="00E117D3"/>
    <w:rsid w:val="00E218A0"/>
    <w:rsid w:val="00E21FC2"/>
    <w:rsid w:val="00E25DFD"/>
    <w:rsid w:val="00E26FAB"/>
    <w:rsid w:val="00E35C76"/>
    <w:rsid w:val="00E35D2B"/>
    <w:rsid w:val="00E401CB"/>
    <w:rsid w:val="00E431A1"/>
    <w:rsid w:val="00E51A53"/>
    <w:rsid w:val="00E54B60"/>
    <w:rsid w:val="00E64820"/>
    <w:rsid w:val="00E727AC"/>
    <w:rsid w:val="00E74400"/>
    <w:rsid w:val="00E774C7"/>
    <w:rsid w:val="00E80488"/>
    <w:rsid w:val="00E856EA"/>
    <w:rsid w:val="00E90622"/>
    <w:rsid w:val="00E9187B"/>
    <w:rsid w:val="00E91C62"/>
    <w:rsid w:val="00E91E5A"/>
    <w:rsid w:val="00E94AB5"/>
    <w:rsid w:val="00EA1E17"/>
    <w:rsid w:val="00EA6FD2"/>
    <w:rsid w:val="00EB6F57"/>
    <w:rsid w:val="00EB738C"/>
    <w:rsid w:val="00EC074B"/>
    <w:rsid w:val="00EC4DE6"/>
    <w:rsid w:val="00EC5A17"/>
    <w:rsid w:val="00EE406C"/>
    <w:rsid w:val="00EE5A82"/>
    <w:rsid w:val="00EF061A"/>
    <w:rsid w:val="00EF2A3E"/>
    <w:rsid w:val="00EF3E87"/>
    <w:rsid w:val="00EF7AFA"/>
    <w:rsid w:val="00F00C28"/>
    <w:rsid w:val="00F00DB5"/>
    <w:rsid w:val="00F03C4E"/>
    <w:rsid w:val="00F10124"/>
    <w:rsid w:val="00F13801"/>
    <w:rsid w:val="00F14B1A"/>
    <w:rsid w:val="00F1605C"/>
    <w:rsid w:val="00F2049B"/>
    <w:rsid w:val="00F23075"/>
    <w:rsid w:val="00F2363D"/>
    <w:rsid w:val="00F2781B"/>
    <w:rsid w:val="00F3189F"/>
    <w:rsid w:val="00F3434B"/>
    <w:rsid w:val="00F34D2A"/>
    <w:rsid w:val="00F34DBA"/>
    <w:rsid w:val="00F37769"/>
    <w:rsid w:val="00F42016"/>
    <w:rsid w:val="00F4207B"/>
    <w:rsid w:val="00F53B9A"/>
    <w:rsid w:val="00F55351"/>
    <w:rsid w:val="00F63B15"/>
    <w:rsid w:val="00F6780F"/>
    <w:rsid w:val="00F70BBA"/>
    <w:rsid w:val="00F763A7"/>
    <w:rsid w:val="00F77071"/>
    <w:rsid w:val="00F814EE"/>
    <w:rsid w:val="00F86292"/>
    <w:rsid w:val="00F86A2D"/>
    <w:rsid w:val="00F9175D"/>
    <w:rsid w:val="00F92A18"/>
    <w:rsid w:val="00FA54FC"/>
    <w:rsid w:val="00FA7F16"/>
    <w:rsid w:val="00FB0097"/>
    <w:rsid w:val="00FB1C0A"/>
    <w:rsid w:val="00FB3188"/>
    <w:rsid w:val="00FB331F"/>
    <w:rsid w:val="00FB5E2A"/>
    <w:rsid w:val="00FC09BA"/>
    <w:rsid w:val="00FC7AEB"/>
    <w:rsid w:val="00FD1C40"/>
    <w:rsid w:val="00FE3DE5"/>
    <w:rsid w:val="00FF04A1"/>
    <w:rsid w:val="00FF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64BF6D"/>
  <w15:docId w15:val="{4BFC7151-D762-408F-A295-41F82533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3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F10124"/>
    <w:rPr>
      <w:b/>
      <w:bCs/>
    </w:rPr>
  </w:style>
  <w:style w:type="paragraph" w:styleId="stBilgi">
    <w:name w:val="header"/>
    <w:basedOn w:val="Normal"/>
    <w:link w:val="s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2142A0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2142A0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9B5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9B5368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DA5A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0EAD2B44AB4CCBBFE7D8B7B56212D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7B2D1A4-17CD-4985-BAB2-D808CF22B94C}"/>
      </w:docPartPr>
      <w:docPartBody>
        <w:p w:rsidR="00000000" w:rsidRDefault="00245AC0" w:rsidP="00245AC0">
          <w:pPr>
            <w:pStyle w:val="1C0EAD2B44AB4CCBBFE7D8B7B56212DA"/>
          </w:pPr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E9750F78B12A4D688696A51FFE9FD56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CBA6512-7DCD-4E00-AF8F-94CA309521AA}"/>
      </w:docPartPr>
      <w:docPartBody>
        <w:p w:rsidR="00000000" w:rsidRDefault="00245AC0" w:rsidP="00245AC0">
          <w:pPr>
            <w:pStyle w:val="E9750F78B12A4D688696A51FFE9FD566"/>
          </w:pPr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EB0910C9FC054232AC8448B99DC42C0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70CF88E-3CD1-4206-904F-712EDB2B5FFF}"/>
      </w:docPartPr>
      <w:docPartBody>
        <w:p w:rsidR="00000000" w:rsidRDefault="00245AC0" w:rsidP="00245AC0">
          <w:pPr>
            <w:pStyle w:val="EB0910C9FC054232AC8448B99DC42C06"/>
          </w:pPr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68C2641EB83040FDB81E6E6827DC02C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BB4D533-D1B3-4965-8DE5-270DE72CAED3}"/>
      </w:docPartPr>
      <w:docPartBody>
        <w:p w:rsidR="00000000" w:rsidRDefault="00245AC0" w:rsidP="00245AC0">
          <w:pPr>
            <w:pStyle w:val="68C2641EB83040FDB81E6E6827DC02CD"/>
          </w:pPr>
          <w:r w:rsidRPr="003C7100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5FA6"/>
    <w:rsid w:val="000542CA"/>
    <w:rsid w:val="001E0598"/>
    <w:rsid w:val="00245AC0"/>
    <w:rsid w:val="0025613E"/>
    <w:rsid w:val="002C1DF4"/>
    <w:rsid w:val="00C016A2"/>
    <w:rsid w:val="00E33877"/>
    <w:rsid w:val="00F25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45AC0"/>
    <w:rPr>
      <w:color w:val="808080"/>
    </w:rPr>
  </w:style>
  <w:style w:type="paragraph" w:customStyle="1" w:styleId="69B80199C75541AA99A06F0224C2E06F">
    <w:name w:val="69B80199C75541AA99A06F0224C2E06F"/>
    <w:rsid w:val="00F25FA6"/>
  </w:style>
  <w:style w:type="paragraph" w:customStyle="1" w:styleId="BBB13215A4684B4F838FFE105193E0C6">
    <w:name w:val="BBB13215A4684B4F838FFE105193E0C6"/>
    <w:rsid w:val="00245AC0"/>
  </w:style>
  <w:style w:type="paragraph" w:customStyle="1" w:styleId="1C0EAD2B44AB4CCBBFE7D8B7B56212DA">
    <w:name w:val="1C0EAD2B44AB4CCBBFE7D8B7B56212DA"/>
    <w:rsid w:val="00245AC0"/>
  </w:style>
  <w:style w:type="paragraph" w:customStyle="1" w:styleId="E9750F78B12A4D688696A51FFE9FD566">
    <w:name w:val="E9750F78B12A4D688696A51FFE9FD566"/>
    <w:rsid w:val="00245AC0"/>
  </w:style>
  <w:style w:type="paragraph" w:customStyle="1" w:styleId="EB0910C9FC054232AC8448B99DC42C06">
    <w:name w:val="EB0910C9FC054232AC8448B99DC42C06"/>
    <w:rsid w:val="00245AC0"/>
  </w:style>
  <w:style w:type="paragraph" w:customStyle="1" w:styleId="68C2641EB83040FDB81E6E6827DC02CD">
    <w:name w:val="68C2641EB83040FDB81E6E6827DC02CD"/>
    <w:rsid w:val="00245A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7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ELAL BAYAR ÜNİVERSİTESİ</vt:lpstr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AL BAYAR ÜNİVERSİTESİ</dc:title>
  <dc:creator>user</dc:creator>
  <cp:lastModifiedBy>Demet KUTUCUOĞLU</cp:lastModifiedBy>
  <cp:revision>270</cp:revision>
  <cp:lastPrinted>2025-11-20T13:59:00Z</cp:lastPrinted>
  <dcterms:created xsi:type="dcterms:W3CDTF">2025-01-23T09:38:00Z</dcterms:created>
  <dcterms:modified xsi:type="dcterms:W3CDTF">2025-11-21T08:12:00Z</dcterms:modified>
</cp:coreProperties>
</file>